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6B9B" w14:textId="73C7CC87" w:rsidR="00BB7049" w:rsidRPr="00DD6354" w:rsidRDefault="00E02793" w:rsidP="00E02793">
      <w:pPr>
        <w:spacing w:after="0" w:line="240" w:lineRule="auto"/>
        <w:jc w:val="center"/>
        <w:rPr>
          <w:rFonts w:ascii="HY견고딕" w:eastAsia="HY견고딕"/>
          <w:sz w:val="6"/>
          <w:szCs w:val="6"/>
        </w:rPr>
      </w:pPr>
      <w:bookmarkStart w:id="0" w:name="_Hlk177979035"/>
      <w:bookmarkStart w:id="1" w:name="_Hlk177979025"/>
      <w:r>
        <w:rPr>
          <w:rFonts w:ascii="HY견고딕" w:eastAsia="HY견고딕"/>
          <w:noProof/>
          <w:sz w:val="16"/>
          <w:szCs w:val="16"/>
        </w:rPr>
        <w:drawing>
          <wp:inline distT="0" distB="0" distL="0" distR="0" wp14:anchorId="52FE5EAA" wp14:editId="2E5D906B">
            <wp:extent cx="2794406" cy="771710"/>
            <wp:effectExtent l="0" t="0" r="6350" b="9525"/>
            <wp:docPr id="65998119" name="그림 4" descr="텍스트, 폰트, 그래픽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98119" name="그림 4" descr="텍스트, 폰트, 그래픽, 스크린샷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0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462" cy="773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04809">
        <w:rPr>
          <w:rFonts w:ascii="HY견고딕" w:eastAsia="HY견고딕"/>
          <w:sz w:val="16"/>
          <w:szCs w:val="16"/>
        </w:rPr>
        <w:br w:type="textWrapping" w:clear="all"/>
      </w:r>
    </w:p>
    <w:tbl>
      <w:tblPr>
        <w:tblpPr w:leftFromText="142" w:rightFromText="142" w:vertAnchor="text" w:horzAnchor="margin" w:tblpXSpec="center" w:tblpY="422"/>
        <w:tblW w:w="1078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141"/>
        <w:gridCol w:w="1134"/>
        <w:gridCol w:w="709"/>
        <w:gridCol w:w="141"/>
        <w:gridCol w:w="932"/>
        <w:gridCol w:w="1053"/>
        <w:gridCol w:w="142"/>
        <w:gridCol w:w="567"/>
        <w:gridCol w:w="851"/>
        <w:gridCol w:w="424"/>
        <w:gridCol w:w="20"/>
        <w:gridCol w:w="1965"/>
        <w:gridCol w:w="1092"/>
        <w:gridCol w:w="52"/>
      </w:tblGrid>
      <w:tr w:rsidR="00B85177" w:rsidRPr="002418AD" w14:paraId="29CD1A6F" w14:textId="77777777" w:rsidTr="00841470">
        <w:trPr>
          <w:trHeight w:val="142"/>
        </w:trPr>
        <w:tc>
          <w:tcPr>
            <w:tcW w:w="35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3A3160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bookmarkStart w:id="2" w:name="_Hlk177979635"/>
            <w:r w:rsidRPr="00BC58F2">
              <w:rPr>
                <w:rFonts w:ascii="맑은 고딕" w:eastAsia="맑은 고딕" w:hAnsi="맑은 고딕" w:cs="굴림" w:hint="eastAsia"/>
                <w:b/>
                <w:bCs/>
                <w:kern w:val="0"/>
                <w:sz w:val="24"/>
                <w:szCs w:val="24"/>
              </w:rPr>
              <w:t>1. 참가기업(관) 정보</w:t>
            </w:r>
          </w:p>
        </w:tc>
        <w:tc>
          <w:tcPr>
            <w:tcW w:w="723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84FC3B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553044" w:rsidRPr="002418AD" w14:paraId="7D9A4625" w14:textId="77777777" w:rsidTr="00841470">
        <w:trPr>
          <w:gridAfter w:val="1"/>
          <w:wAfter w:w="52" w:type="dxa"/>
          <w:trHeight w:val="283"/>
        </w:trPr>
        <w:tc>
          <w:tcPr>
            <w:tcW w:w="2835" w:type="dxa"/>
            <w:gridSpan w:val="3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</w:tcPr>
          <w:p w14:paraId="27EC633B" w14:textId="039E389E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업체명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>(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>사업자등록증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 xml:space="preserve"> 상 업체명)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vAlign w:val="center"/>
          </w:tcPr>
          <w:p w14:paraId="32A79265" w14:textId="0F30948E" w:rsidR="00553044" w:rsidRPr="00553044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국문</w:t>
            </w:r>
          </w:p>
        </w:tc>
        <w:tc>
          <w:tcPr>
            <w:tcW w:w="283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EC08B7D" w14:textId="77777777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vAlign w:val="center"/>
          </w:tcPr>
          <w:p w14:paraId="61A7FCDD" w14:textId="093109AD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영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문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33346F30" w14:textId="557295DF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553044" w:rsidRPr="002418AD" w14:paraId="7ABBEE8D" w14:textId="77777777" w:rsidTr="00841470">
        <w:trPr>
          <w:gridAfter w:val="1"/>
          <w:wAfter w:w="52" w:type="dxa"/>
          <w:trHeight w:val="364"/>
        </w:trPr>
        <w:tc>
          <w:tcPr>
            <w:tcW w:w="2835" w:type="dxa"/>
            <w:gridSpan w:val="3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</w:tcPr>
          <w:p w14:paraId="771129F4" w14:textId="7A36AC30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업체명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>(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>리스트</w:t>
            </w:r>
            <w:r w:rsidR="00841470"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 xml:space="preserve"> 및 도면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FF0000"/>
                <w:kern w:val="0"/>
                <w:sz w:val="14"/>
                <w:szCs w:val="14"/>
              </w:rPr>
              <w:t xml:space="preserve"> 노출</w:t>
            </w:r>
            <w:r w:rsidRPr="00841470">
              <w:rPr>
                <w:rFonts w:ascii="맑은 고딕" w:eastAsia="맑은 고딕" w:hAnsi="맑은 고딕" w:cs="굴림" w:hint="eastAsia"/>
                <w:b/>
                <w:bCs/>
                <w:color w:val="000000" w:themeColor="text1"/>
                <w:kern w:val="0"/>
                <w:sz w:val="14"/>
                <w:szCs w:val="14"/>
              </w:rPr>
              <w:t xml:space="preserve"> 업체명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vAlign w:val="center"/>
          </w:tcPr>
          <w:p w14:paraId="68836A87" w14:textId="06CBE89C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국문</w:t>
            </w:r>
          </w:p>
        </w:tc>
        <w:tc>
          <w:tcPr>
            <w:tcW w:w="283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ED8A94C" w14:textId="77777777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vAlign w:val="center"/>
          </w:tcPr>
          <w:p w14:paraId="149AA4AC" w14:textId="1853A1D2" w:rsidR="00553044" w:rsidRPr="002418AD" w:rsidRDefault="00553044" w:rsidP="005530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영</w:t>
            </w:r>
            <w:r w:rsidRPr="0055304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문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2119ED93" w14:textId="28C70B81" w:rsidR="00553044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85177" w:rsidRPr="002418AD" w14:paraId="0D28F89B" w14:textId="77777777" w:rsidTr="00B85177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2282051C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표자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710ACCD3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4660A9B2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</w:tcBorders>
            <w:noWrap/>
            <w:vAlign w:val="center"/>
            <w:hideMark/>
          </w:tcPr>
          <w:p w14:paraId="055AF300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072A64" w:rsidRPr="002418AD" w14:paraId="73C39AE9" w14:textId="77777777" w:rsidTr="00BF7D8E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77D60F39" w14:textId="77777777" w:rsidR="00072A64" w:rsidRPr="002418AD" w:rsidRDefault="00072A64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소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auto"/>
            </w:tcBorders>
            <w:hideMark/>
          </w:tcPr>
          <w:p w14:paraId="473F90BD" w14:textId="439E0E35" w:rsidR="00072A64" w:rsidRPr="003C6E73" w:rsidRDefault="00072A64" w:rsidP="00072A64">
            <w:pPr>
              <w:widowControl/>
              <w:tabs>
                <w:tab w:val="left" w:pos="3300"/>
              </w:tabs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C6E7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(우      </w:t>
            </w:r>
            <w:proofErr w:type="gramStart"/>
            <w:r w:rsidRPr="003C6E7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 )</w:t>
            </w:r>
            <w:proofErr w:type="gramEnd"/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ab/>
            </w:r>
          </w:p>
        </w:tc>
        <w:tc>
          <w:tcPr>
            <w:tcW w:w="1418" w:type="dxa"/>
            <w:gridSpan w:val="2"/>
            <w:tcBorders>
              <w:top w:val="single" w:sz="4" w:space="0" w:color="808080"/>
              <w:left w:val="single" w:sz="4" w:space="0" w:color="auto"/>
              <w:bottom w:val="single" w:sz="4" w:space="0" w:color="808080"/>
            </w:tcBorders>
            <w:shd w:val="clear" w:color="auto" w:fill="EAF1DD" w:themeFill="accent3" w:themeFillTint="33"/>
            <w:vAlign w:val="center"/>
          </w:tcPr>
          <w:p w14:paraId="212CB28F" w14:textId="537FCC19" w:rsidR="00072A64" w:rsidRPr="00BF7D8E" w:rsidRDefault="00072A64" w:rsidP="00BF7D8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  <w:r w:rsidRPr="00BF7D8E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세금계산서 메일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auto"/>
              <w:bottom w:val="single" w:sz="4" w:space="0" w:color="808080"/>
            </w:tcBorders>
          </w:tcPr>
          <w:p w14:paraId="6A12F165" w14:textId="3EBAD93C" w:rsidR="00072A64" w:rsidRPr="003C6E73" w:rsidRDefault="00072A64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</w:tr>
      <w:tr w:rsidR="00B85177" w:rsidRPr="002418AD" w14:paraId="48176A9C" w14:textId="77777777" w:rsidTr="00BC0925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321ADA13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B2CE770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14B79A0B" w14:textId="75FBED29" w:rsidR="00B85177" w:rsidRPr="002418AD" w:rsidRDefault="00553044" w:rsidP="0099690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페이지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</w:tcBorders>
            <w:noWrap/>
            <w:vAlign w:val="center"/>
            <w:hideMark/>
          </w:tcPr>
          <w:p w14:paraId="629D501E" w14:textId="77777777" w:rsidR="00B85177" w:rsidRPr="002418AD" w:rsidRDefault="00B85177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C0925" w:rsidRPr="002418AD" w14:paraId="0AB0C45D" w14:textId="77777777" w:rsidTr="00BC0925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4561C919" w14:textId="57A0E587" w:rsidR="00BC0925" w:rsidRPr="002418AD" w:rsidRDefault="00553044" w:rsidP="00B8517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당자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2AD5789" w14:textId="77777777" w:rsidR="00BC0925" w:rsidRPr="002418AD" w:rsidRDefault="00BC0925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vAlign w:val="center"/>
          </w:tcPr>
          <w:p w14:paraId="2F040ED1" w14:textId="3C9ED91C" w:rsidR="00BC0925" w:rsidRPr="002418AD" w:rsidRDefault="00553044" w:rsidP="00BC09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/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직위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536CA989" w14:textId="4C3B83B3" w:rsidR="00BC0925" w:rsidRPr="002418AD" w:rsidRDefault="00BC0925" w:rsidP="00B8517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4B2A68" w:rsidRPr="002418AD" w14:paraId="32EA8C3C" w14:textId="77777777" w:rsidTr="004B2A68">
        <w:trPr>
          <w:gridAfter w:val="1"/>
          <w:wAfter w:w="52" w:type="dxa"/>
          <w:trHeight w:val="364"/>
        </w:trPr>
        <w:tc>
          <w:tcPr>
            <w:tcW w:w="1560" w:type="dxa"/>
            <w:tcBorders>
              <w:top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3A69E439" w14:textId="309AFCCA" w:rsidR="004B2A68" w:rsidRPr="002418AD" w:rsidRDefault="00553044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대폰</w:t>
            </w:r>
          </w:p>
        </w:tc>
        <w:tc>
          <w:tcPr>
            <w:tcW w:w="4252" w:type="dxa"/>
            <w:gridSpan w:val="7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0B6540A4" w14:textId="60D88B6D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  <w:hideMark/>
          </w:tcPr>
          <w:p w14:paraId="466D9690" w14:textId="4ADE9B67" w:rsidR="004B2A68" w:rsidRPr="002418AD" w:rsidRDefault="00553044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01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</w:tcBorders>
            <w:noWrap/>
            <w:vAlign w:val="center"/>
            <w:hideMark/>
          </w:tcPr>
          <w:p w14:paraId="7535FAFC" w14:textId="77777777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684E89" w:rsidRPr="002418AD" w14:paraId="3C18A0F3" w14:textId="77777777" w:rsidTr="00B85177">
        <w:trPr>
          <w:gridAfter w:val="1"/>
          <w:wAfter w:w="52" w:type="dxa"/>
          <w:trHeight w:val="277"/>
        </w:trPr>
        <w:tc>
          <w:tcPr>
            <w:tcW w:w="1560" w:type="dxa"/>
            <w:vMerge w:val="restart"/>
            <w:tcBorders>
              <w:top w:val="nil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</w:tcPr>
          <w:p w14:paraId="0274F4CA" w14:textId="77777777" w:rsidR="00684E89" w:rsidRPr="002418AD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해당사항 체크</w:t>
            </w:r>
          </w:p>
        </w:tc>
        <w:tc>
          <w:tcPr>
            <w:tcW w:w="3057" w:type="dxa"/>
            <w:gridSpan w:val="5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5BDF9BA9" w14:textId="67CB39AA" w:rsidR="00684E89" w:rsidRPr="00187FDE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317571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최초 참가</w:t>
            </w:r>
          </w:p>
        </w:tc>
        <w:tc>
          <w:tcPr>
            <w:tcW w:w="3057" w:type="dxa"/>
            <w:gridSpan w:val="6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</w:tcPr>
          <w:p w14:paraId="2C6377AB" w14:textId="5AAF75E3" w:rsidR="00684E89" w:rsidRPr="00CA3244" w:rsidRDefault="00684E89" w:rsidP="00684E89">
            <w:pPr>
              <w:widowControl/>
              <w:wordWrap/>
              <w:autoSpaceDE/>
              <w:autoSpaceDN/>
              <w:spacing w:after="0" w:line="240" w:lineRule="auto"/>
              <w:ind w:left="200" w:hangingChars="100" w:hanging="200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2"/>
                <w:szCs w:val="12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6117465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Pr="00187FD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 xml:space="preserve"> 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회 연속 참가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‘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5~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6)</w:t>
            </w:r>
          </w:p>
        </w:tc>
        <w:tc>
          <w:tcPr>
            <w:tcW w:w="3057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</w:tcBorders>
            <w:vAlign w:val="center"/>
          </w:tcPr>
          <w:p w14:paraId="7EF29A5B" w14:textId="32772C80" w:rsidR="00684E89" w:rsidRPr="00187FDE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24857531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Pr="00187FD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 xml:space="preserve"> 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3회 연속 참가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4~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6)</w:t>
            </w:r>
          </w:p>
        </w:tc>
      </w:tr>
      <w:tr w:rsidR="00684E89" w:rsidRPr="002418AD" w14:paraId="2936F4CF" w14:textId="77777777" w:rsidTr="00B85177">
        <w:trPr>
          <w:gridAfter w:val="1"/>
          <w:wAfter w:w="52" w:type="dxa"/>
          <w:trHeight w:val="277"/>
        </w:trPr>
        <w:tc>
          <w:tcPr>
            <w:tcW w:w="1560" w:type="dxa"/>
            <w:vMerge/>
            <w:tcBorders>
              <w:bottom w:val="single" w:sz="4" w:space="0" w:color="auto"/>
              <w:right w:val="single" w:sz="4" w:space="0" w:color="808080"/>
            </w:tcBorders>
            <w:shd w:val="clear" w:color="auto" w:fill="EAF1DD" w:themeFill="accent3" w:themeFillTint="33"/>
            <w:noWrap/>
            <w:vAlign w:val="center"/>
          </w:tcPr>
          <w:p w14:paraId="17E368EA" w14:textId="77777777" w:rsidR="00684E89" w:rsidRPr="002418AD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3057" w:type="dxa"/>
            <w:gridSpan w:val="5"/>
            <w:tcBorders>
              <w:left w:val="nil"/>
              <w:bottom w:val="single" w:sz="4" w:space="0" w:color="auto"/>
              <w:right w:val="single" w:sz="4" w:space="0" w:color="808080"/>
            </w:tcBorders>
            <w:noWrap/>
            <w:vAlign w:val="center"/>
          </w:tcPr>
          <w:p w14:paraId="0A3C9C4C" w14:textId="11CC711C" w:rsidR="00684E89" w:rsidRPr="00187FDE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4040423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최근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5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년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4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회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이상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참가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‘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2~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’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6)</w:t>
            </w:r>
          </w:p>
        </w:tc>
        <w:tc>
          <w:tcPr>
            <w:tcW w:w="3057" w:type="dxa"/>
            <w:gridSpan w:val="6"/>
            <w:tcBorders>
              <w:top w:val="single" w:sz="4" w:space="0" w:color="808080"/>
              <w:left w:val="nil"/>
              <w:bottom w:val="single" w:sz="4" w:space="0" w:color="auto"/>
              <w:right w:val="single" w:sz="4" w:space="0" w:color="808080"/>
            </w:tcBorders>
            <w:vAlign w:val="center"/>
          </w:tcPr>
          <w:p w14:paraId="5244C76E" w14:textId="639F11E8" w:rsidR="00684E89" w:rsidRPr="00A84857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020125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스포츠산업 지원기업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  <w:t>‘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24 이후)</w:t>
            </w:r>
          </w:p>
        </w:tc>
        <w:tc>
          <w:tcPr>
            <w:tcW w:w="3057" w:type="dxa"/>
            <w:gridSpan w:val="2"/>
            <w:tcBorders>
              <w:top w:val="single" w:sz="4" w:space="0" w:color="808080"/>
              <w:left w:val="nil"/>
              <w:bottom w:val="single" w:sz="4" w:space="0" w:color="auto"/>
            </w:tcBorders>
            <w:vAlign w:val="center"/>
          </w:tcPr>
          <w:p w14:paraId="33A3AD2A" w14:textId="169E05A0" w:rsidR="00684E89" w:rsidRPr="00187FDE" w:rsidRDefault="00684E89" w:rsidP="00684E8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59397817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Pr="00187F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ESG 친환경 인증기업</w:t>
            </w:r>
          </w:p>
        </w:tc>
      </w:tr>
      <w:tr w:rsidR="004B2A68" w:rsidRPr="002418AD" w14:paraId="7326390F" w14:textId="77777777" w:rsidTr="00B85177">
        <w:trPr>
          <w:gridAfter w:val="1"/>
          <w:wAfter w:w="52" w:type="dxa"/>
          <w:trHeight w:val="202"/>
        </w:trPr>
        <w:tc>
          <w:tcPr>
            <w:tcW w:w="10731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  <w:noWrap/>
            <w:vAlign w:val="center"/>
          </w:tcPr>
          <w:p w14:paraId="3C5A66CA" w14:textId="77777777" w:rsidR="004B2A68" w:rsidRPr="002418AD" w:rsidRDefault="004B2A68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출품분야(복수응답가능)</w:t>
            </w:r>
          </w:p>
        </w:tc>
      </w:tr>
      <w:tr w:rsidR="004B2A68" w:rsidRPr="002418AD" w14:paraId="253333EF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1C67E0F3" w14:textId="3DA9FA83" w:rsidR="004B2A68" w:rsidRPr="00DF771D" w:rsidRDefault="00547436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헬스/피트니스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582D7E5A" w14:textId="0CEF0C2B" w:rsidR="004B2A68" w:rsidRPr="0006739C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26337232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헬스장비 및 기구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45525C0" w14:textId="5AAD6F9A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2701219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의류 및 소품</w:t>
            </w: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31961589" w14:textId="5B6417C7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210325565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14BE0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46279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운동능력측정기구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5C4F9FD" w14:textId="1E15A579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7621432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E0272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D5017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시설 및 설비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808080"/>
            </w:tcBorders>
            <w:vAlign w:val="center"/>
          </w:tcPr>
          <w:p w14:paraId="50B75B37" w14:textId="56D571BC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614486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4B2A68" w:rsidRPr="002418AD" w14:paraId="0AD4602E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385C2154" w14:textId="03C72B43" w:rsidR="004B2A68" w:rsidRPr="00DF771D" w:rsidRDefault="00547436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스포츠용품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4177749F" w14:textId="30709297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11512713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E0272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4B2A68" w:rsidRPr="00062B27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7070"/>
              </w:rPr>
              <w:t>스포츠 용품 및</w:t>
            </w:r>
            <w:r w:rsidR="00E02721" w:rsidRPr="00062B27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7070"/>
              </w:rPr>
              <w:t xml:space="preserve"> </w:t>
            </w:r>
            <w:r w:rsidR="004B2A68" w:rsidRPr="00062B27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7070"/>
              </w:rPr>
              <w:t>장</w:t>
            </w:r>
            <w:r w:rsidR="004B2A68" w:rsidRPr="00062B27">
              <w:rPr>
                <w:rFonts w:ascii="맑은 고딕" w:eastAsia="맑은 고딕" w:hAnsi="맑은 고딕" w:cs="굴림" w:hint="eastAsia"/>
                <w:color w:val="000000"/>
                <w:spacing w:val="-4"/>
                <w:w w:val="89"/>
                <w:kern w:val="0"/>
                <w:sz w:val="16"/>
                <w:szCs w:val="16"/>
                <w:fitText w:val="1360" w:id="-916707070"/>
              </w:rPr>
              <w:t>비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EC1E130" w14:textId="3483D5B7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17402638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의류 및 소품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0EE8B7B8" w14:textId="6D0DF447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38969801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0272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교육 및 서비스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0DCDA0D" w14:textId="3E3E380E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1593808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시설 및 설비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03A5CDCA" w14:textId="4A7CB5C1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0729334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4B2A68" w:rsidRPr="002418AD" w14:paraId="440CFE9A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107A751E" w14:textId="520CCC4E" w:rsidR="004B2A68" w:rsidRPr="00DF771D" w:rsidRDefault="00547436" w:rsidP="004B2A6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헬스케어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44EBC069" w14:textId="688855A1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89978515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proofErr w:type="spellStart"/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디지털헬스케어</w:t>
            </w:r>
            <w:proofErr w:type="spellEnd"/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341650C" w14:textId="60477581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72367560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의료/보건 서비스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ECE3C3A" w14:textId="3FF41344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8294240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재활 및 부상방지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8E93FC1" w14:textId="11B0532A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20593622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BF1A2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시설 및 설비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573FC247" w14:textId="174B661B" w:rsidR="004B2A68" w:rsidRPr="00DF771D" w:rsidRDefault="00062B27" w:rsidP="004B2A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204998264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4B2A68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4B2A6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1E5FC0C2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384F8908" w14:textId="195D8190" w:rsidR="00F506D1" w:rsidRPr="00146FA3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5"/>
                <w:szCs w:val="15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5"/>
                <w:szCs w:val="15"/>
              </w:rPr>
              <w:t>스포츠영양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5E48D903" w14:textId="642B4747" w:rsidR="00F506D1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1877080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운동 </w:t>
            </w:r>
            <w:proofErr w:type="spellStart"/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보조제</w:t>
            </w:r>
            <w:proofErr w:type="spellEnd"/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BBA3184" w14:textId="34AFE19B" w:rsidR="00F506D1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83557371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건강/다이어트 식품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10A5E3C" w14:textId="295B43AB" w:rsidR="00F506D1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723098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저칼로리 식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5CDF000" w14:textId="36C24986" w:rsidR="00F506D1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4307879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관련 서비스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687CFF6C" w14:textId="578A758B" w:rsidR="00F506D1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206236725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771D4D8A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4190277F" w14:textId="4B8A8368" w:rsidR="00F506D1" w:rsidRPr="00146FA3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5"/>
                <w:szCs w:val="15"/>
              </w:rPr>
            </w:pPr>
            <w:r w:rsidRPr="00146FA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5"/>
                <w:szCs w:val="15"/>
              </w:rPr>
              <w:t>스포츠의류/아웃도어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52480CE6" w14:textId="39A369FD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21354438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의류 및 신발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3123C49F" w14:textId="236989D0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6054882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능성 </w:t>
            </w:r>
            <w:proofErr w:type="spellStart"/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웨어</w:t>
            </w:r>
            <w:proofErr w:type="spellEnd"/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443AE546" w14:textId="5A4EF9B3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1304453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아웃도어 용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27A7C48" w14:textId="68A0786E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54528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골프 용품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4FFEA56E" w14:textId="6CC65ABB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550743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47330A4D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3A34AC81" w14:textId="5E8AAAD1" w:rsidR="00F506D1" w:rsidRPr="00DF771D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레저/자전거/캠핑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1CAB6FE" w14:textId="5CD7D8B1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4971825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레저스포츠 용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8DAF7DB" w14:textId="45733A04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646993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자전거 </w:t>
            </w:r>
            <w:proofErr w:type="spellStart"/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>완성차</w:t>
            </w:r>
            <w:proofErr w:type="spellEnd"/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73634E45" w14:textId="5752E28F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9328471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캠핑 용품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43BE925F" w14:textId="0F6D41E6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1225080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교육 및 서비스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0102102C" w14:textId="516AFC43" w:rsidR="00F506D1" w:rsidRPr="00DF771D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46909246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37B32562" w14:textId="77777777" w:rsidTr="00146FA3">
        <w:trPr>
          <w:gridAfter w:val="1"/>
          <w:wAfter w:w="52" w:type="dxa"/>
          <w:trHeight w:val="2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0C1F0D29" w14:textId="33AFF847" w:rsidR="00F506D1" w:rsidRPr="00DF771D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수중수상스포츠</w:t>
            </w:r>
          </w:p>
        </w:tc>
        <w:tc>
          <w:tcPr>
            <w:tcW w:w="1984" w:type="dxa"/>
            <w:gridSpan w:val="3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E488D07" w14:textId="30A3C071" w:rsidR="00F506D1" w:rsidRPr="0006739C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188722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02793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 w:rsidRPr="0006739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</w:t>
            </w:r>
            <w:r w:rsidR="00F506D1" w:rsidRPr="00062B27">
              <w:rPr>
                <w:rFonts w:ascii="맑은 고딕" w:eastAsia="맑은 고딕" w:hAnsi="맑은 고딕" w:cs="굴림" w:hint="eastAsia"/>
                <w:color w:val="000000"/>
                <w:spacing w:val="2"/>
                <w:w w:val="89"/>
                <w:kern w:val="0"/>
                <w:sz w:val="16"/>
                <w:szCs w:val="16"/>
                <w:fitText w:val="1360" w:id="-916706814"/>
              </w:rPr>
              <w:t>다이빙 용품 및 장</w:t>
            </w:r>
            <w:r w:rsidR="00F506D1" w:rsidRPr="00062B27">
              <w:rPr>
                <w:rFonts w:ascii="맑은 고딕" w:eastAsia="맑은 고딕" w:hAnsi="맑은 고딕" w:cs="굴림" w:hint="eastAsia"/>
                <w:color w:val="000000"/>
                <w:spacing w:val="-4"/>
                <w:w w:val="89"/>
                <w:kern w:val="0"/>
                <w:sz w:val="16"/>
                <w:szCs w:val="16"/>
                <w:fitText w:val="1360" w:id="-916706814"/>
              </w:rPr>
              <w:t>비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05702AF" w14:textId="20A5FF7A" w:rsidR="00F506D1" w:rsidRPr="0006739C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83521996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수상 스포츠 장비</w:t>
            </w:r>
          </w:p>
        </w:tc>
        <w:tc>
          <w:tcPr>
            <w:tcW w:w="1984" w:type="dxa"/>
            <w:gridSpan w:val="4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050ED5CF" w14:textId="4ACA31CB" w:rsidR="00F506D1" w:rsidRPr="0006739C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69414476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디지털 장비</w:t>
            </w:r>
          </w:p>
        </w:tc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252D1EB2" w14:textId="56C1E7B2" w:rsidR="00F506D1" w:rsidRPr="0006739C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36167142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교육 및 서비스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4EFF6ADB" w14:textId="0B8B20B7" w:rsidR="00F506D1" w:rsidRPr="0006739C" w:rsidRDefault="00062B27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20147481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F506D1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F506D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6"/>
              </w:rPr>
              <w:t xml:space="preserve">  기타</w:t>
            </w:r>
          </w:p>
        </w:tc>
      </w:tr>
      <w:tr w:rsidR="00F506D1" w:rsidRPr="002418AD" w14:paraId="5B77A19A" w14:textId="77777777" w:rsidTr="00146FA3">
        <w:trPr>
          <w:gridAfter w:val="1"/>
          <w:wAfter w:w="52" w:type="dxa"/>
          <w:trHeight w:val="402"/>
        </w:trPr>
        <w:tc>
          <w:tcPr>
            <w:tcW w:w="1701" w:type="dxa"/>
            <w:gridSpan w:val="2"/>
            <w:tcBorders>
              <w:bottom w:val="single" w:sz="4" w:space="0" w:color="808080"/>
              <w:right w:val="single" w:sz="4" w:space="0" w:color="808080"/>
            </w:tcBorders>
            <w:noWrap/>
            <w:vAlign w:val="center"/>
          </w:tcPr>
          <w:p w14:paraId="2876DB05" w14:textId="77777777" w:rsidR="00F506D1" w:rsidRPr="00DF771D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6"/>
                <w:szCs w:val="16"/>
              </w:rPr>
              <w:t>품목소개</w:t>
            </w:r>
          </w:p>
        </w:tc>
        <w:tc>
          <w:tcPr>
            <w:tcW w:w="9030" w:type="dxa"/>
            <w:gridSpan w:val="12"/>
            <w:tcBorders>
              <w:left w:val="single" w:sz="4" w:space="0" w:color="auto"/>
              <w:bottom w:val="single" w:sz="4" w:space="0" w:color="808080"/>
            </w:tcBorders>
            <w:vAlign w:val="center"/>
          </w:tcPr>
          <w:p w14:paraId="72BD1911" w14:textId="77777777" w:rsidR="00F506D1" w:rsidRPr="0006739C" w:rsidRDefault="00F506D1" w:rsidP="00F506D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6"/>
              </w:rPr>
            </w:pPr>
          </w:p>
        </w:tc>
      </w:tr>
    </w:tbl>
    <w:bookmarkEnd w:id="2"/>
    <w:p w14:paraId="2F9C88D8" w14:textId="2A040006" w:rsidR="009D2963" w:rsidRPr="00E02793" w:rsidRDefault="004F351B" w:rsidP="0046279B">
      <w:pPr>
        <w:spacing w:after="0"/>
        <w:jc w:val="center"/>
        <w:rPr>
          <w:rFonts w:ascii="HY견고딕" w:eastAsia="HY견고딕"/>
          <w:color w:val="1D1B11" w:themeColor="background2" w:themeShade="1A"/>
          <w:sz w:val="24"/>
          <w:szCs w:val="24"/>
        </w:rPr>
      </w:pPr>
      <w:r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20</w:t>
      </w:r>
      <w:r w:rsidRPr="00E02793">
        <w:rPr>
          <w:rFonts w:ascii="HY견고딕" w:eastAsia="HY견고딕"/>
          <w:color w:val="1D1B11" w:themeColor="background2" w:themeShade="1A"/>
          <w:sz w:val="24"/>
          <w:szCs w:val="24"/>
        </w:rPr>
        <w:t>2</w:t>
      </w:r>
      <w:r w:rsidR="00996908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6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.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3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.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2</w:t>
      </w:r>
      <w:r w:rsidR="00996908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6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(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목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)~</w:t>
      </w:r>
      <w:r w:rsidR="000562E6" w:rsidRPr="00E02793">
        <w:rPr>
          <w:rFonts w:ascii="HY견고딕" w:eastAsia="HY견고딕"/>
          <w:color w:val="1D1B11" w:themeColor="background2" w:themeShade="1A"/>
          <w:sz w:val="24"/>
          <w:szCs w:val="24"/>
        </w:rPr>
        <w:t xml:space="preserve">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3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. </w:t>
      </w:r>
      <w:r w:rsidR="00996908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29</w:t>
      </w:r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(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일</w:t>
      </w:r>
      <w:proofErr w:type="gramStart"/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) /</w:t>
      </w:r>
      <w:proofErr w:type="gramEnd"/>
      <w:r w:rsidR="009D2963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 xml:space="preserve"> COEX Hall</w:t>
      </w:r>
      <w:r w:rsidR="000562E6" w:rsidRPr="00E02793">
        <w:rPr>
          <w:rFonts w:ascii="HY견고딕" w:eastAsia="HY견고딕"/>
          <w:color w:val="1D1B11" w:themeColor="background2" w:themeShade="1A"/>
          <w:sz w:val="24"/>
          <w:szCs w:val="24"/>
        </w:rPr>
        <w:t xml:space="preserve"> </w:t>
      </w:r>
      <w:r w:rsidR="00D82DA9" w:rsidRPr="00E02793">
        <w:rPr>
          <w:rFonts w:ascii="HY견고딕" w:eastAsia="HY견고딕" w:hint="eastAsia"/>
          <w:color w:val="1D1B11" w:themeColor="background2" w:themeShade="1A"/>
          <w:sz w:val="24"/>
          <w:szCs w:val="24"/>
        </w:rPr>
        <w:t>A, B, C</w:t>
      </w:r>
    </w:p>
    <w:tbl>
      <w:tblPr>
        <w:tblStyle w:val="a4"/>
        <w:tblW w:w="10528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139"/>
        <w:gridCol w:w="2808"/>
        <w:gridCol w:w="1433"/>
        <w:gridCol w:w="1233"/>
        <w:gridCol w:w="2227"/>
        <w:gridCol w:w="688"/>
      </w:tblGrid>
      <w:tr w:rsidR="00CD623F" w:rsidRPr="00315438" w14:paraId="4CAA658D" w14:textId="77777777" w:rsidTr="003C6E73">
        <w:trPr>
          <w:trHeight w:val="706"/>
        </w:trPr>
        <w:tc>
          <w:tcPr>
            <w:tcW w:w="1052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B3D2CA" w14:textId="0DF737DB" w:rsidR="00CD623F" w:rsidRPr="00935F4E" w:rsidRDefault="003C6E73" w:rsidP="00935F4E">
            <w:pPr>
              <w:rPr>
                <w:b/>
                <w:sz w:val="24"/>
              </w:rPr>
            </w:pPr>
            <w:r w:rsidRPr="00BC58F2">
              <w:rPr>
                <w:rFonts w:hint="eastAsia"/>
                <w:b/>
                <w:sz w:val="24"/>
              </w:rPr>
              <w:t>2</w:t>
            </w:r>
            <w:r w:rsidR="00CD623F" w:rsidRPr="00BC58F2">
              <w:rPr>
                <w:rFonts w:hint="eastAsia"/>
                <w:b/>
                <w:sz w:val="24"/>
              </w:rPr>
              <w:t xml:space="preserve">. </w:t>
            </w:r>
            <w:r w:rsidRPr="00BC58F2">
              <w:rPr>
                <w:rFonts w:hint="eastAsia"/>
                <w:b/>
                <w:sz w:val="24"/>
              </w:rPr>
              <w:t xml:space="preserve">부스신청         </w:t>
            </w:r>
            <w:r w:rsidR="00767939" w:rsidRPr="00BC58F2">
              <w:rPr>
                <w:b/>
                <w:sz w:val="24"/>
              </w:rPr>
              <w:t xml:space="preserve">                                                        </w:t>
            </w:r>
            <w:r w:rsidR="009D3B27" w:rsidRPr="00BC58F2">
              <w:rPr>
                <w:rFonts w:hint="eastAsia"/>
                <w:b/>
                <w:sz w:val="24"/>
              </w:rPr>
              <w:t xml:space="preserve"> </w:t>
            </w:r>
            <w:r w:rsidR="00935F4E" w:rsidRPr="009D3B27">
              <w:rPr>
                <w:rFonts w:asciiTheme="minorEastAsia" w:hAnsiTheme="minorEastAsia" w:hint="eastAsia"/>
                <w:b/>
                <w:bCs/>
                <w:color w:val="FF0000"/>
                <w:spacing w:val="-20"/>
                <w:sz w:val="18"/>
                <w:szCs w:val="20"/>
              </w:rPr>
              <w:t xml:space="preserve">※ </w:t>
            </w:r>
            <w:r w:rsidR="00935F4E" w:rsidRPr="009D3B27">
              <w:rPr>
                <w:rFonts w:hint="eastAsia"/>
                <w:b/>
                <w:bCs/>
                <w:color w:val="FF0000"/>
                <w:spacing w:val="-20"/>
                <w:sz w:val="18"/>
                <w:szCs w:val="20"/>
              </w:rPr>
              <w:t>부가세 별도</w:t>
            </w:r>
          </w:p>
        </w:tc>
      </w:tr>
      <w:tr w:rsidR="00083AA6" w14:paraId="1EA0EC28" w14:textId="77777777" w:rsidTr="00303403">
        <w:trPr>
          <w:trHeight w:val="346"/>
        </w:trPr>
        <w:tc>
          <w:tcPr>
            <w:tcW w:w="2139" w:type="dxa"/>
            <w:tcBorders>
              <w:top w:val="single" w:sz="4" w:space="0" w:color="auto"/>
              <w:left w:val="nil"/>
            </w:tcBorders>
            <w:shd w:val="clear" w:color="auto" w:fill="D6E3BC" w:themeFill="accent3" w:themeFillTint="66"/>
          </w:tcPr>
          <w:p w14:paraId="18A1849D" w14:textId="77777777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2808" w:type="dxa"/>
            <w:tcBorders>
              <w:top w:val="single" w:sz="4" w:space="0" w:color="auto"/>
            </w:tcBorders>
            <w:shd w:val="clear" w:color="auto" w:fill="D6E3BC" w:themeFill="accent3" w:themeFillTint="66"/>
          </w:tcPr>
          <w:p w14:paraId="4006A7B7" w14:textId="324D2602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단 가</w:t>
            </w:r>
          </w:p>
        </w:tc>
        <w:tc>
          <w:tcPr>
            <w:tcW w:w="2666" w:type="dxa"/>
            <w:gridSpan w:val="2"/>
            <w:tcBorders>
              <w:top w:val="single" w:sz="4" w:space="0" w:color="auto"/>
            </w:tcBorders>
            <w:shd w:val="clear" w:color="auto" w:fill="D6E3BC" w:themeFill="accent3" w:themeFillTint="66"/>
          </w:tcPr>
          <w:p w14:paraId="5A5CFAFC" w14:textId="77777777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right w:val="nil"/>
            </w:tcBorders>
            <w:shd w:val="clear" w:color="auto" w:fill="D6E3BC" w:themeFill="accent3" w:themeFillTint="66"/>
          </w:tcPr>
          <w:p w14:paraId="3C1577C7" w14:textId="77777777" w:rsidR="00083AA6" w:rsidRDefault="00083AA6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083AA6" w14:paraId="486D84EA" w14:textId="77777777" w:rsidTr="00303403">
        <w:trPr>
          <w:trHeight w:val="346"/>
        </w:trPr>
        <w:tc>
          <w:tcPr>
            <w:tcW w:w="2139" w:type="dxa"/>
            <w:tcBorders>
              <w:left w:val="nil"/>
            </w:tcBorders>
            <w:shd w:val="clear" w:color="auto" w:fill="EAF1DD" w:themeFill="accent3" w:themeFillTint="33"/>
          </w:tcPr>
          <w:p w14:paraId="3C91406A" w14:textId="2E7B2B2C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eastAsiaTheme="minorHAnsi" w:cs="바탕" w:hint="eastAsia"/>
                <w:b/>
              </w:rPr>
              <w:t>독립부스</w:t>
            </w:r>
          </w:p>
        </w:tc>
        <w:tc>
          <w:tcPr>
            <w:tcW w:w="2808" w:type="dxa"/>
            <w:shd w:val="clear" w:color="auto" w:fill="EAF1DD" w:themeFill="accent3" w:themeFillTint="33"/>
          </w:tcPr>
          <w:p w14:paraId="1E906C5C" w14:textId="6DD02DE8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>
              <w:rPr>
                <w:rFonts w:eastAsiaTheme="minorHAnsi" w:hint="eastAsia"/>
                <w:b/>
              </w:rPr>
              <w:t>1,</w:t>
            </w:r>
            <w:r w:rsidR="00CD2B69">
              <w:rPr>
                <w:rFonts w:eastAsiaTheme="minorHAnsi" w:hint="eastAsia"/>
                <w:b/>
              </w:rPr>
              <w:t>8</w:t>
            </w:r>
            <w:r w:rsidR="0086210A">
              <w:rPr>
                <w:rFonts w:eastAsiaTheme="minorHAnsi" w:hint="eastAsia"/>
                <w:b/>
              </w:rPr>
              <w:t>5</w:t>
            </w:r>
            <w:r>
              <w:rPr>
                <w:rFonts w:eastAsiaTheme="minorHAnsi" w:hint="eastAsia"/>
                <w:b/>
              </w:rPr>
              <w:t>0,000원/부스</w:t>
            </w:r>
          </w:p>
        </w:tc>
        <w:tc>
          <w:tcPr>
            <w:tcW w:w="1433" w:type="dxa"/>
            <w:tcBorders>
              <w:right w:val="nil"/>
            </w:tcBorders>
          </w:tcPr>
          <w:p w14:paraId="2599D73F" w14:textId="6C52BFFC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34CDA" w14:textId="77777777" w:rsidR="00083AA6" w:rsidRPr="00CD623F" w:rsidRDefault="00083AA6">
            <w:r w:rsidRPr="00CD623F">
              <w:rPr>
                <w:rFonts w:hint="eastAsia"/>
              </w:rPr>
              <w:t>부스</w:t>
            </w:r>
          </w:p>
        </w:tc>
        <w:tc>
          <w:tcPr>
            <w:tcW w:w="2227" w:type="dxa"/>
            <w:tcBorders>
              <w:left w:val="single" w:sz="4" w:space="0" w:color="auto"/>
              <w:right w:val="nil"/>
            </w:tcBorders>
          </w:tcPr>
          <w:p w14:paraId="40080D2E" w14:textId="77777777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EE6A37" w14:textId="77777777" w:rsidR="00083AA6" w:rsidRPr="00CD623F" w:rsidRDefault="00083AA6">
            <w:r w:rsidRPr="00CD623F">
              <w:rPr>
                <w:rFonts w:hint="eastAsia"/>
              </w:rPr>
              <w:t>원</w:t>
            </w:r>
          </w:p>
        </w:tc>
      </w:tr>
      <w:tr w:rsidR="00083AA6" w14:paraId="69FE42BC" w14:textId="77777777" w:rsidTr="00303403">
        <w:trPr>
          <w:trHeight w:val="346"/>
        </w:trPr>
        <w:tc>
          <w:tcPr>
            <w:tcW w:w="2139" w:type="dxa"/>
            <w:tcBorders>
              <w:left w:val="nil"/>
            </w:tcBorders>
            <w:shd w:val="clear" w:color="auto" w:fill="EAF1DD" w:themeFill="accent3" w:themeFillTint="33"/>
          </w:tcPr>
          <w:p w14:paraId="099FE260" w14:textId="544B7948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eastAsiaTheme="minorHAnsi" w:cs="바탕" w:hint="eastAsia"/>
                <w:b/>
              </w:rPr>
              <w:t>조립부스</w:t>
            </w:r>
          </w:p>
        </w:tc>
        <w:tc>
          <w:tcPr>
            <w:tcW w:w="2808" w:type="dxa"/>
            <w:shd w:val="clear" w:color="auto" w:fill="EAF1DD" w:themeFill="accent3" w:themeFillTint="33"/>
          </w:tcPr>
          <w:p w14:paraId="2C90E30B" w14:textId="2F628BC4" w:rsidR="00083AA6" w:rsidRPr="00CD623F" w:rsidRDefault="00083AA6" w:rsidP="00CD623F">
            <w:pPr>
              <w:jc w:val="center"/>
              <w:rPr>
                <w:rFonts w:eastAsiaTheme="minorHAnsi"/>
                <w:b/>
              </w:rPr>
            </w:pPr>
            <w:r>
              <w:rPr>
                <w:rFonts w:eastAsiaTheme="minorHAnsi" w:hint="eastAsia"/>
                <w:b/>
              </w:rPr>
              <w:t>2,</w:t>
            </w:r>
            <w:r w:rsidR="0086210A">
              <w:rPr>
                <w:rFonts w:eastAsiaTheme="minorHAnsi" w:hint="eastAsia"/>
                <w:b/>
              </w:rPr>
              <w:t>20</w:t>
            </w:r>
            <w:r w:rsidR="00CD2B69">
              <w:rPr>
                <w:rFonts w:eastAsiaTheme="minorHAnsi" w:hint="eastAsia"/>
                <w:b/>
              </w:rPr>
              <w:t>0,000</w:t>
            </w:r>
            <w:r>
              <w:rPr>
                <w:rFonts w:eastAsiaTheme="minorHAnsi" w:hint="eastAsia"/>
                <w:b/>
              </w:rPr>
              <w:t>원/부스</w:t>
            </w:r>
          </w:p>
        </w:tc>
        <w:tc>
          <w:tcPr>
            <w:tcW w:w="1433" w:type="dxa"/>
            <w:tcBorders>
              <w:right w:val="nil"/>
            </w:tcBorders>
          </w:tcPr>
          <w:p w14:paraId="4D62F543" w14:textId="77777777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7E421" w14:textId="77777777" w:rsidR="00083AA6" w:rsidRPr="00CD623F" w:rsidRDefault="00083AA6">
            <w:r w:rsidRPr="00CD623F">
              <w:rPr>
                <w:rFonts w:hint="eastAsia"/>
              </w:rPr>
              <w:t>부스</w:t>
            </w:r>
          </w:p>
        </w:tc>
        <w:tc>
          <w:tcPr>
            <w:tcW w:w="2227" w:type="dxa"/>
            <w:tcBorders>
              <w:left w:val="single" w:sz="4" w:space="0" w:color="auto"/>
              <w:right w:val="nil"/>
            </w:tcBorders>
          </w:tcPr>
          <w:p w14:paraId="74A7A931" w14:textId="77777777" w:rsidR="00083AA6" w:rsidRDefault="00083AA6" w:rsidP="00F31906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12A985" w14:textId="77777777" w:rsidR="00083AA6" w:rsidRPr="00CD623F" w:rsidRDefault="00083AA6">
            <w:r w:rsidRPr="00CD623F">
              <w:rPr>
                <w:rFonts w:hint="eastAsia"/>
              </w:rPr>
              <w:t>원</w:t>
            </w:r>
          </w:p>
        </w:tc>
      </w:tr>
      <w:tr w:rsidR="00B85177" w14:paraId="2F28921F" w14:textId="77777777" w:rsidTr="00303403">
        <w:trPr>
          <w:trHeight w:val="346"/>
        </w:trPr>
        <w:tc>
          <w:tcPr>
            <w:tcW w:w="2139" w:type="dxa"/>
            <w:tcBorders>
              <w:left w:val="nil"/>
            </w:tcBorders>
            <w:shd w:val="clear" w:color="auto" w:fill="EAF1DD" w:themeFill="accent3" w:themeFillTint="33"/>
          </w:tcPr>
          <w:p w14:paraId="7C68B879" w14:textId="44B4DC11" w:rsidR="00B85177" w:rsidRPr="00CD623F" w:rsidRDefault="00B85177" w:rsidP="00B85177">
            <w:pPr>
              <w:jc w:val="center"/>
              <w:rPr>
                <w:rFonts w:eastAsiaTheme="minorHAnsi" w:cs="바탕"/>
                <w:b/>
              </w:rPr>
            </w:pPr>
            <w:r>
              <w:rPr>
                <w:rFonts w:eastAsiaTheme="minorHAnsi" w:cs="바탕" w:hint="eastAsia"/>
                <w:b/>
              </w:rPr>
              <w:t>프리미엄부스</w:t>
            </w:r>
          </w:p>
        </w:tc>
        <w:tc>
          <w:tcPr>
            <w:tcW w:w="2808" w:type="dxa"/>
            <w:shd w:val="clear" w:color="auto" w:fill="EAF1DD" w:themeFill="accent3" w:themeFillTint="33"/>
          </w:tcPr>
          <w:p w14:paraId="5879F0B8" w14:textId="4242468B" w:rsidR="00B85177" w:rsidRDefault="00B85177" w:rsidP="00B85177">
            <w:pPr>
              <w:jc w:val="center"/>
              <w:rPr>
                <w:rFonts w:eastAsiaTheme="minorHAnsi"/>
                <w:b/>
              </w:rPr>
            </w:pPr>
            <w:r>
              <w:rPr>
                <w:rFonts w:eastAsiaTheme="minorHAnsi" w:hint="eastAsia"/>
                <w:b/>
              </w:rPr>
              <w:t>2,</w:t>
            </w:r>
            <w:r w:rsidR="0086210A">
              <w:rPr>
                <w:rFonts w:eastAsiaTheme="minorHAnsi" w:hint="eastAsia"/>
                <w:b/>
              </w:rPr>
              <w:t>50</w:t>
            </w:r>
            <w:r>
              <w:rPr>
                <w:rFonts w:eastAsiaTheme="minorHAnsi" w:hint="eastAsia"/>
                <w:b/>
              </w:rPr>
              <w:t>0,000원/부스</w:t>
            </w:r>
          </w:p>
        </w:tc>
        <w:tc>
          <w:tcPr>
            <w:tcW w:w="1433" w:type="dxa"/>
            <w:tcBorders>
              <w:right w:val="nil"/>
            </w:tcBorders>
          </w:tcPr>
          <w:p w14:paraId="591498EF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3BFDB7" w14:textId="0C891572" w:rsidR="00B85177" w:rsidRPr="00CD623F" w:rsidRDefault="00B85177" w:rsidP="00B85177">
            <w:r w:rsidRPr="00CD623F">
              <w:rPr>
                <w:rFonts w:hint="eastAsia"/>
              </w:rPr>
              <w:t>부스</w:t>
            </w:r>
          </w:p>
        </w:tc>
        <w:tc>
          <w:tcPr>
            <w:tcW w:w="2227" w:type="dxa"/>
            <w:tcBorders>
              <w:left w:val="single" w:sz="4" w:space="0" w:color="auto"/>
              <w:right w:val="nil"/>
            </w:tcBorders>
          </w:tcPr>
          <w:p w14:paraId="468116BE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5258E1" w14:textId="02086B18" w:rsidR="00B85177" w:rsidRPr="00CD623F" w:rsidRDefault="00B85177" w:rsidP="00B85177">
            <w:r w:rsidRPr="00CD623F">
              <w:rPr>
                <w:rFonts w:hint="eastAsia"/>
              </w:rPr>
              <w:t>원</w:t>
            </w:r>
          </w:p>
        </w:tc>
      </w:tr>
      <w:tr w:rsidR="00B85177" w14:paraId="3E9936E5" w14:textId="77777777" w:rsidTr="00303403">
        <w:trPr>
          <w:trHeight w:val="346"/>
        </w:trPr>
        <w:tc>
          <w:tcPr>
            <w:tcW w:w="4947" w:type="dxa"/>
            <w:gridSpan w:val="2"/>
            <w:tcBorders>
              <w:left w:val="nil"/>
            </w:tcBorders>
            <w:shd w:val="clear" w:color="auto" w:fill="EAF1DD" w:themeFill="accent3" w:themeFillTint="33"/>
          </w:tcPr>
          <w:p w14:paraId="2147550C" w14:textId="3100B15E" w:rsidR="00B85177" w:rsidRPr="00CD623F" w:rsidRDefault="00B85177" w:rsidP="00B85177">
            <w:pPr>
              <w:jc w:val="center"/>
              <w:rPr>
                <w:rFonts w:eastAsiaTheme="minorHAnsi" w:cs="바탕"/>
                <w:b/>
              </w:rPr>
            </w:pPr>
            <w:r>
              <w:rPr>
                <w:rFonts w:eastAsiaTheme="minorHAnsi" w:cs="바탕" w:hint="eastAsia"/>
                <w:b/>
              </w:rPr>
              <w:t>부가세(10%)</w:t>
            </w:r>
          </w:p>
        </w:tc>
        <w:tc>
          <w:tcPr>
            <w:tcW w:w="4893" w:type="dxa"/>
            <w:gridSpan w:val="3"/>
            <w:tcBorders>
              <w:right w:val="nil"/>
            </w:tcBorders>
          </w:tcPr>
          <w:p w14:paraId="48967823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8BBB31" w14:textId="68C21505" w:rsidR="00B85177" w:rsidRPr="003C6E73" w:rsidRDefault="00B85177" w:rsidP="00B85177">
            <w:pPr>
              <w:rPr>
                <w:bCs/>
              </w:rPr>
            </w:pPr>
            <w:r w:rsidRPr="003C6E73">
              <w:rPr>
                <w:rFonts w:hint="eastAsia"/>
                <w:bCs/>
              </w:rPr>
              <w:t>원</w:t>
            </w:r>
          </w:p>
        </w:tc>
      </w:tr>
      <w:tr w:rsidR="00B85177" w14:paraId="651E5E57" w14:textId="77777777" w:rsidTr="00303403">
        <w:trPr>
          <w:trHeight w:val="346"/>
        </w:trPr>
        <w:tc>
          <w:tcPr>
            <w:tcW w:w="4947" w:type="dxa"/>
            <w:gridSpan w:val="2"/>
            <w:tcBorders>
              <w:left w:val="nil"/>
            </w:tcBorders>
            <w:shd w:val="clear" w:color="auto" w:fill="EAF1DD" w:themeFill="accent3" w:themeFillTint="33"/>
          </w:tcPr>
          <w:p w14:paraId="21733057" w14:textId="3D1E423F" w:rsidR="00B85177" w:rsidRPr="00CD623F" w:rsidRDefault="00B85177" w:rsidP="00B85177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eastAsiaTheme="minorHAnsi" w:cs="바탕" w:hint="eastAsia"/>
                <w:b/>
              </w:rPr>
              <w:t>합</w:t>
            </w:r>
            <w:r>
              <w:rPr>
                <w:rFonts w:eastAsiaTheme="minorHAnsi" w:cs="바탕" w:hint="eastAsia"/>
                <w:b/>
              </w:rPr>
              <w:t xml:space="preserve"> </w:t>
            </w:r>
            <w:r w:rsidRPr="00CD623F">
              <w:rPr>
                <w:rFonts w:eastAsiaTheme="minorHAnsi" w:cs="바탕" w:hint="eastAsia"/>
                <w:b/>
              </w:rPr>
              <w:t>계</w:t>
            </w:r>
          </w:p>
        </w:tc>
        <w:tc>
          <w:tcPr>
            <w:tcW w:w="4893" w:type="dxa"/>
            <w:gridSpan w:val="3"/>
            <w:tcBorders>
              <w:right w:val="nil"/>
            </w:tcBorders>
          </w:tcPr>
          <w:p w14:paraId="5B1243B5" w14:textId="77777777" w:rsidR="00B85177" w:rsidRDefault="00B85177" w:rsidP="00B85177">
            <w:pPr>
              <w:jc w:val="right"/>
              <w:rPr>
                <w:b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C693E" w14:textId="77777777" w:rsidR="00B85177" w:rsidRPr="00E02721" w:rsidRDefault="00B85177" w:rsidP="00B85177">
            <w:pPr>
              <w:rPr>
                <w:bCs/>
              </w:rPr>
            </w:pPr>
            <w:r w:rsidRPr="00E02721">
              <w:rPr>
                <w:rFonts w:hint="eastAsia"/>
                <w:bCs/>
              </w:rPr>
              <w:t>원</w:t>
            </w:r>
          </w:p>
        </w:tc>
      </w:tr>
      <w:tr w:rsidR="00B85177" w14:paraId="68340B30" w14:textId="77777777" w:rsidTr="003C6E73">
        <w:trPr>
          <w:trHeight w:val="1687"/>
        </w:trPr>
        <w:tc>
          <w:tcPr>
            <w:tcW w:w="105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916223F" w14:textId="77777777" w:rsidR="00B85177" w:rsidRPr="007E2EB1" w:rsidRDefault="00B85177" w:rsidP="00B85177">
            <w:pPr>
              <w:rPr>
                <w:b/>
                <w:sz w:val="6"/>
                <w:szCs w:val="4"/>
              </w:rPr>
            </w:pPr>
          </w:p>
          <w:p w14:paraId="2144A8A7" w14:textId="28904C49" w:rsidR="00B85177" w:rsidRPr="001E2682" w:rsidRDefault="00B85177" w:rsidP="00B85177">
            <w:pPr>
              <w:rPr>
                <w:b/>
                <w:sz w:val="22"/>
                <w:szCs w:val="20"/>
              </w:rPr>
            </w:pPr>
            <w:r w:rsidRPr="001E2682">
              <w:rPr>
                <w:rFonts w:asciiTheme="minorEastAsia" w:hAnsiTheme="minorEastAsia" w:hint="eastAsia"/>
                <w:sz w:val="14"/>
                <w:szCs w:val="20"/>
              </w:rPr>
              <w:t>※</w:t>
            </w:r>
            <w:r w:rsidRPr="001E2682">
              <w:rPr>
                <w:rFonts w:hint="eastAsia"/>
                <w:sz w:val="14"/>
                <w:szCs w:val="20"/>
              </w:rPr>
              <w:t xml:space="preserve"> 1부스(3m x 3m) </w:t>
            </w:r>
            <w:proofErr w:type="gramStart"/>
            <w:r w:rsidRPr="001E2682">
              <w:rPr>
                <w:rFonts w:hint="eastAsia"/>
                <w:sz w:val="14"/>
                <w:szCs w:val="20"/>
              </w:rPr>
              <w:t xml:space="preserve">신청기준 </w:t>
            </w:r>
            <w:r w:rsidRPr="001E2682">
              <w:rPr>
                <w:sz w:val="14"/>
                <w:szCs w:val="20"/>
              </w:rPr>
              <w:t>/</w:t>
            </w:r>
            <w:proofErr w:type="gramEnd"/>
            <w:r w:rsidRPr="001E2682">
              <w:rPr>
                <w:sz w:val="14"/>
                <w:szCs w:val="20"/>
              </w:rPr>
              <w:t xml:space="preserve"> </w:t>
            </w:r>
            <w:r w:rsidRPr="001E2682">
              <w:rPr>
                <w:rFonts w:hint="eastAsia"/>
                <w:sz w:val="14"/>
                <w:szCs w:val="20"/>
              </w:rPr>
              <w:t xml:space="preserve">조립부스 1부스 이상, </w:t>
            </w:r>
            <w:r w:rsidRPr="001E2682">
              <w:rPr>
                <w:rFonts w:hint="eastAsia"/>
                <w:b/>
                <w:bCs/>
                <w:sz w:val="14"/>
                <w:szCs w:val="20"/>
              </w:rPr>
              <w:t>독립</w:t>
            </w:r>
            <w:r w:rsidRPr="001E2682">
              <w:rPr>
                <w:rFonts w:eastAsiaTheme="minorHAnsi" w:hint="eastAsia"/>
                <w:b/>
                <w:bCs/>
                <w:sz w:val="14"/>
                <w:szCs w:val="20"/>
              </w:rPr>
              <w:t>부스</w:t>
            </w:r>
            <w:r w:rsidRPr="001E2682">
              <w:rPr>
                <w:rFonts w:hint="eastAsia"/>
                <w:b/>
                <w:bCs/>
                <w:sz w:val="14"/>
                <w:szCs w:val="20"/>
              </w:rPr>
              <w:t xml:space="preserve"> 2부스 이상 신청가능</w:t>
            </w:r>
          </w:p>
          <w:p w14:paraId="30FB7746" w14:textId="30AAE373" w:rsidR="00B85177" w:rsidRPr="001E2682" w:rsidRDefault="00B85177" w:rsidP="00B85177">
            <w:pPr>
              <w:rPr>
                <w:sz w:val="14"/>
                <w:szCs w:val="20"/>
              </w:rPr>
            </w:pPr>
            <w:r w:rsidRPr="001E2682">
              <w:rPr>
                <w:rFonts w:asciiTheme="minorEastAsia" w:hAnsiTheme="minorEastAsia" w:hint="eastAsia"/>
                <w:sz w:val="14"/>
                <w:szCs w:val="20"/>
              </w:rPr>
              <w:t>※</w:t>
            </w:r>
            <w:r w:rsidRPr="001E2682">
              <w:rPr>
                <w:rFonts w:hint="eastAsia"/>
                <w:sz w:val="14"/>
                <w:szCs w:val="20"/>
              </w:rPr>
              <w:t xml:space="preserve"> </w:t>
            </w:r>
            <w:r w:rsidRPr="001E2682">
              <w:rPr>
                <w:rFonts w:hint="eastAsia"/>
                <w:b/>
                <w:bCs/>
                <w:sz w:val="14"/>
                <w:szCs w:val="20"/>
              </w:rPr>
              <w:t>독립부스의 경우 바닥 면적만 제공</w:t>
            </w:r>
            <w:r w:rsidRPr="001E2682">
              <w:rPr>
                <w:rFonts w:hint="eastAsia"/>
                <w:sz w:val="14"/>
                <w:szCs w:val="20"/>
              </w:rPr>
              <w:t xml:space="preserve">. 부대시설(전기, LAN, </w:t>
            </w:r>
            <w:proofErr w:type="spellStart"/>
            <w:r w:rsidRPr="001E2682">
              <w:rPr>
                <w:rFonts w:hint="eastAsia"/>
                <w:sz w:val="14"/>
                <w:szCs w:val="20"/>
              </w:rPr>
              <w:t>급배수</w:t>
            </w:r>
            <w:proofErr w:type="spellEnd"/>
            <w:r w:rsidRPr="001E2682">
              <w:rPr>
                <w:rFonts w:hint="eastAsia"/>
                <w:sz w:val="14"/>
                <w:szCs w:val="20"/>
              </w:rPr>
              <w:t>)등은 별도로 신청</w:t>
            </w:r>
          </w:p>
          <w:p w14:paraId="552221E6" w14:textId="60594E9A" w:rsidR="00B85177" w:rsidRDefault="00B85177" w:rsidP="00B85177">
            <w:pPr>
              <w:rPr>
                <w:sz w:val="4"/>
                <w:szCs w:val="10"/>
              </w:rPr>
            </w:pPr>
          </w:p>
          <w:p w14:paraId="0987C4F5" w14:textId="77777777" w:rsidR="00B85177" w:rsidRPr="006C687D" w:rsidRDefault="00B85177" w:rsidP="00B85177">
            <w:pPr>
              <w:rPr>
                <w:sz w:val="4"/>
                <w:szCs w:val="10"/>
              </w:rPr>
            </w:pPr>
          </w:p>
          <w:p w14:paraId="6B9D6CF1" w14:textId="7F8D9C94" w:rsidR="00B85177" w:rsidRPr="00BC58F2" w:rsidRDefault="00B85177" w:rsidP="00B85177">
            <w:pPr>
              <w:rPr>
                <w:b/>
                <w:sz w:val="24"/>
              </w:rPr>
            </w:pPr>
            <w:r w:rsidRPr="00BC58F2">
              <w:rPr>
                <w:rFonts w:hint="eastAsia"/>
                <w:b/>
                <w:sz w:val="24"/>
              </w:rPr>
              <w:t xml:space="preserve">3. </w:t>
            </w:r>
            <w:r w:rsidR="000B55B5">
              <w:rPr>
                <w:rFonts w:hint="eastAsia"/>
                <w:b/>
                <w:sz w:val="24"/>
              </w:rPr>
              <w:t>개인정보 수집</w:t>
            </w:r>
            <w:r w:rsidR="000B55B5">
              <w:rPr>
                <w:b/>
                <w:sz w:val="28"/>
              </w:rPr>
              <w:t>·</w:t>
            </w:r>
            <w:r w:rsidR="000B55B5">
              <w:rPr>
                <w:rFonts w:hint="eastAsia"/>
                <w:b/>
                <w:sz w:val="24"/>
              </w:rPr>
              <w:t>이용 및 제공 동의</w:t>
            </w:r>
            <w:r w:rsidR="00A5705C" w:rsidRPr="00A5705C">
              <w:rPr>
                <w:rFonts w:hint="eastAsia"/>
                <w:b/>
                <w:sz w:val="18"/>
                <w:szCs w:val="16"/>
              </w:rPr>
              <w:t>(이면 참가 규정 15조 참조)</w:t>
            </w:r>
          </w:p>
          <w:p w14:paraId="73D953AC" w14:textId="4D535F92" w:rsidR="00B85177" w:rsidRPr="008472E2" w:rsidRDefault="00B85177" w:rsidP="00B85177">
            <w:pPr>
              <w:rPr>
                <w:rFonts w:asciiTheme="minorEastAsia" w:hAnsiTheme="minorEastAsia"/>
                <w:w w:val="90"/>
                <w:sz w:val="14"/>
                <w:szCs w:val="14"/>
              </w:rPr>
            </w:pPr>
            <w:r w:rsidRPr="008472E2">
              <w:rPr>
                <w:rFonts w:asciiTheme="minorEastAsia" w:hAnsiTheme="minorEastAsia"/>
                <w:noProof/>
                <w:color w:val="6CB03E"/>
                <w:w w:val="90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91A7416" wp14:editId="28BD778F">
                      <wp:simplePos x="0" y="0"/>
                      <wp:positionH relativeFrom="column">
                        <wp:posOffset>4320295</wp:posOffset>
                      </wp:positionH>
                      <wp:positionV relativeFrom="paragraph">
                        <wp:posOffset>114110</wp:posOffset>
                      </wp:positionV>
                      <wp:extent cx="2353622" cy="696036"/>
                      <wp:effectExtent l="0" t="0" r="27940" b="27940"/>
                      <wp:wrapNone/>
                      <wp:docPr id="9" name="모서리가 둥근 직사각형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53622" cy="696036"/>
                              </a:xfrm>
                              <a:prstGeom prst="roundRect">
                                <a:avLst>
                                  <a:gd name="adj" fmla="val 6727"/>
                                </a:avLst>
                              </a:prstGeom>
                              <a:noFill/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oundrect w14:anchorId="7B955477" id="모서리가 둥근 직사각형 2" o:spid="_x0000_s1026" style="position:absolute;margin-left:340.2pt;margin-top:9pt;width:185.3pt;height:54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" filled="f" strokecolor="#9bbb59 [3206]" strokeweight="2pt"/>
                  </w:pict>
                </mc:Fallback>
              </mc:AlternateContent>
            </w:r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본인은 </w:t>
            </w:r>
            <w:r w:rsidR="000B55B5" w:rsidRPr="008472E2">
              <w:rPr>
                <w:w w:val="90"/>
                <w:sz w:val="14"/>
                <w:szCs w:val="14"/>
              </w:rPr>
              <w:t>「</w:t>
            </w:r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개인정보 보호법</w:t>
            </w:r>
            <w:r w:rsidR="000B55B5" w:rsidRPr="008472E2">
              <w:rPr>
                <w:w w:val="90"/>
                <w:sz w:val="14"/>
                <w:szCs w:val="14"/>
              </w:rPr>
              <w:t>」</w:t>
            </w:r>
            <w:r w:rsidR="000B55B5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 제 15조, 제17조에 따라, </w:t>
            </w:r>
            <w:r w:rsidR="008472E2" w:rsidRPr="008472E2">
              <w:rPr>
                <w:rFonts w:asciiTheme="minorEastAsia" w:hAnsiTheme="minorEastAsia"/>
                <w:w w:val="90"/>
                <w:sz w:val="14"/>
                <w:szCs w:val="14"/>
              </w:rPr>
              <w:t>㈜</w:t>
            </w:r>
            <w:proofErr w:type="spellStart"/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케이훼어스</w:t>
            </w:r>
            <w:proofErr w:type="spellEnd"/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(이하</w:t>
            </w:r>
            <w:r w:rsidR="008472E2" w:rsidRPr="008472E2">
              <w:rPr>
                <w:rFonts w:asciiTheme="minorEastAsia" w:hAnsiTheme="minorEastAsia"/>
                <w:w w:val="90"/>
                <w:sz w:val="14"/>
                <w:szCs w:val="14"/>
              </w:rPr>
              <w:t>“</w:t>
            </w:r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주최자</w:t>
            </w:r>
            <w:r w:rsidR="008472E2" w:rsidRPr="008472E2">
              <w:rPr>
                <w:rFonts w:asciiTheme="minorEastAsia" w:hAnsiTheme="minorEastAsia"/>
                <w:w w:val="90"/>
                <w:sz w:val="14"/>
                <w:szCs w:val="14"/>
              </w:rPr>
              <w:t>”</w:t>
            </w:r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)가 SPOEX2026 전시회 참가신청 및</w:t>
            </w:r>
          </w:p>
          <w:tbl>
            <w:tblPr>
              <w:tblStyle w:val="a4"/>
              <w:tblpPr w:leftFromText="142" w:rightFromText="142" w:vertAnchor="text" w:horzAnchor="margin" w:tblpXSpec="right" w:tblpY="6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88"/>
              <w:gridCol w:w="996"/>
              <w:gridCol w:w="851"/>
              <w:gridCol w:w="869"/>
            </w:tblGrid>
            <w:tr w:rsidR="00B85177" w:rsidRPr="008472E2" w14:paraId="0D1F4E0B" w14:textId="77777777" w:rsidTr="008472E2">
              <w:trPr>
                <w:trHeight w:val="290"/>
              </w:trPr>
              <w:tc>
                <w:tcPr>
                  <w:tcW w:w="988" w:type="dxa"/>
                  <w:vAlign w:val="center"/>
                </w:tcPr>
                <w:p w14:paraId="618E2D64" w14:textId="589B02ED" w:rsidR="00B85177" w:rsidRPr="008472E2" w:rsidRDefault="008472E2" w:rsidP="00B85177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    </w:t>
                  </w:r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신청일</w:t>
                  </w:r>
                </w:p>
              </w:tc>
              <w:tc>
                <w:tcPr>
                  <w:tcW w:w="996" w:type="dxa"/>
                  <w:vAlign w:val="center"/>
                </w:tcPr>
                <w:p w14:paraId="26703490" w14:textId="366599E7" w:rsidR="00B85177" w:rsidRPr="008472E2" w:rsidRDefault="00B85177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 w:rsidRPr="008472E2">
                    <w:rPr>
                      <w:rFonts w:hint="eastAsia"/>
                      <w:b/>
                      <w:sz w:val="14"/>
                      <w:szCs w:val="14"/>
                    </w:rPr>
                    <w:t>년</w:t>
                  </w:r>
                </w:p>
              </w:tc>
              <w:tc>
                <w:tcPr>
                  <w:tcW w:w="851" w:type="dxa"/>
                  <w:vAlign w:val="center"/>
                </w:tcPr>
                <w:p w14:paraId="399D4CFB" w14:textId="7E8FD815" w:rsidR="00B85177" w:rsidRPr="008472E2" w:rsidRDefault="008472E2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</w:t>
                  </w:r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월</w:t>
                  </w:r>
                </w:p>
              </w:tc>
              <w:tc>
                <w:tcPr>
                  <w:tcW w:w="864" w:type="dxa"/>
                  <w:vAlign w:val="center"/>
                </w:tcPr>
                <w:p w14:paraId="629F1CC3" w14:textId="77777777" w:rsidR="00B85177" w:rsidRPr="008472E2" w:rsidRDefault="00B85177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 w:rsidRPr="008472E2">
                    <w:rPr>
                      <w:rFonts w:hint="eastAsia"/>
                      <w:b/>
                      <w:sz w:val="14"/>
                      <w:szCs w:val="14"/>
                    </w:rPr>
                    <w:t>일</w:t>
                  </w:r>
                </w:p>
              </w:tc>
            </w:tr>
            <w:tr w:rsidR="00B85177" w:rsidRPr="008472E2" w14:paraId="76479E90" w14:textId="77777777" w:rsidTr="008472E2">
              <w:trPr>
                <w:trHeight w:val="290"/>
              </w:trPr>
              <w:tc>
                <w:tcPr>
                  <w:tcW w:w="988" w:type="dxa"/>
                  <w:vAlign w:val="center"/>
                </w:tcPr>
                <w:p w14:paraId="0501B060" w14:textId="2F9EAB81" w:rsidR="00B85177" w:rsidRPr="008472E2" w:rsidRDefault="008472E2" w:rsidP="00B85177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    </w:t>
                  </w:r>
                  <w:proofErr w:type="gramStart"/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 xml:space="preserve">이  </w:t>
                  </w:r>
                  <w:proofErr w:type="spellStart"/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름</w:t>
                  </w:r>
                  <w:proofErr w:type="spellEnd"/>
                  <w:proofErr w:type="gramEnd"/>
                </w:p>
              </w:tc>
              <w:tc>
                <w:tcPr>
                  <w:tcW w:w="2711" w:type="dxa"/>
                  <w:gridSpan w:val="3"/>
                  <w:vAlign w:val="center"/>
                </w:tcPr>
                <w:p w14:paraId="2CD80514" w14:textId="77777777" w:rsidR="00B85177" w:rsidRPr="008472E2" w:rsidRDefault="00B85177" w:rsidP="00B85177">
                  <w:pPr>
                    <w:rPr>
                      <w:b/>
                      <w:sz w:val="14"/>
                      <w:szCs w:val="14"/>
                    </w:rPr>
                  </w:pPr>
                </w:p>
              </w:tc>
            </w:tr>
            <w:tr w:rsidR="00B85177" w:rsidRPr="008472E2" w14:paraId="62657CEA" w14:textId="77777777" w:rsidTr="008472E2">
              <w:trPr>
                <w:trHeight w:val="290"/>
              </w:trPr>
              <w:tc>
                <w:tcPr>
                  <w:tcW w:w="988" w:type="dxa"/>
                  <w:vAlign w:val="center"/>
                </w:tcPr>
                <w:p w14:paraId="349AF366" w14:textId="65C15AE5" w:rsidR="00B85177" w:rsidRPr="008472E2" w:rsidRDefault="008472E2" w:rsidP="00B85177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>
                    <w:rPr>
                      <w:rFonts w:hint="eastAsia"/>
                      <w:b/>
                      <w:sz w:val="14"/>
                      <w:szCs w:val="14"/>
                    </w:rPr>
                    <w:t xml:space="preserve">     </w:t>
                  </w:r>
                  <w:proofErr w:type="gramStart"/>
                  <w:r w:rsidR="00B85177" w:rsidRPr="008472E2">
                    <w:rPr>
                      <w:rFonts w:hint="eastAsia"/>
                      <w:b/>
                      <w:sz w:val="14"/>
                      <w:szCs w:val="14"/>
                    </w:rPr>
                    <w:t>서  명</w:t>
                  </w:r>
                  <w:proofErr w:type="gramEnd"/>
                </w:p>
              </w:tc>
              <w:tc>
                <w:tcPr>
                  <w:tcW w:w="1842" w:type="dxa"/>
                  <w:gridSpan w:val="2"/>
                  <w:vAlign w:val="center"/>
                </w:tcPr>
                <w:p w14:paraId="377857E9" w14:textId="77777777" w:rsidR="00B85177" w:rsidRPr="008472E2" w:rsidRDefault="00B85177" w:rsidP="00B85177">
                  <w:pPr>
                    <w:rPr>
                      <w:b/>
                      <w:sz w:val="14"/>
                      <w:szCs w:val="14"/>
                    </w:rPr>
                  </w:pPr>
                </w:p>
              </w:tc>
              <w:tc>
                <w:tcPr>
                  <w:tcW w:w="869" w:type="dxa"/>
                  <w:vAlign w:val="center"/>
                </w:tcPr>
                <w:p w14:paraId="1ED166E7" w14:textId="77777777" w:rsidR="00B85177" w:rsidRPr="008472E2" w:rsidRDefault="00B85177" w:rsidP="00B85177">
                  <w:pPr>
                    <w:jc w:val="right"/>
                    <w:rPr>
                      <w:b/>
                      <w:sz w:val="14"/>
                      <w:szCs w:val="14"/>
                    </w:rPr>
                  </w:pPr>
                  <w:r w:rsidRPr="008472E2">
                    <w:rPr>
                      <w:rFonts w:hint="eastAsia"/>
                      <w:b/>
                      <w:sz w:val="14"/>
                      <w:szCs w:val="14"/>
                    </w:rPr>
                    <w:t>(인)</w:t>
                  </w:r>
                </w:p>
              </w:tc>
            </w:tr>
          </w:tbl>
          <w:p w14:paraId="3744E80A" w14:textId="2D035FEF" w:rsidR="000B55B5" w:rsidRPr="008472E2" w:rsidRDefault="000B55B5" w:rsidP="000B55B5">
            <w:pPr>
              <w:rPr>
                <w:rFonts w:asciiTheme="minorEastAsia" w:hAnsiTheme="minorEastAsia"/>
                <w:w w:val="90"/>
                <w:sz w:val="12"/>
                <w:szCs w:val="18"/>
              </w:rPr>
            </w:pPr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운영을 위해</w:t>
            </w:r>
            <w:r w:rsidR="008472E2"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 </w:t>
            </w:r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본인의 개인정보를 </w:t>
            </w:r>
            <w:proofErr w:type="spellStart"/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>수집•이용•제공하는</w:t>
            </w:r>
            <w:proofErr w:type="spellEnd"/>
            <w:r w:rsidRPr="008472E2">
              <w:rPr>
                <w:rFonts w:asciiTheme="minorEastAsia" w:hAnsiTheme="minorEastAsia" w:hint="eastAsia"/>
                <w:w w:val="90"/>
                <w:sz w:val="14"/>
                <w:szCs w:val="14"/>
              </w:rPr>
              <w:t xml:space="preserve"> 것에 동의합니다</w:t>
            </w:r>
            <w:r w:rsidRPr="008472E2">
              <w:rPr>
                <w:rFonts w:asciiTheme="minorEastAsia" w:hAnsiTheme="minorEastAsia" w:hint="eastAsia"/>
                <w:w w:val="90"/>
                <w:sz w:val="18"/>
                <w:szCs w:val="24"/>
              </w:rPr>
              <w:t>.</w:t>
            </w:r>
          </w:p>
          <w:p w14:paraId="33B197B2" w14:textId="77777777" w:rsidR="000B55B5" w:rsidRPr="008472E2" w:rsidRDefault="000B55B5" w:rsidP="000B55B5">
            <w:pPr>
              <w:rPr>
                <w:rFonts w:asciiTheme="minorEastAsia" w:hAnsiTheme="minorEastAsia"/>
                <w:w w:val="90"/>
                <w:sz w:val="8"/>
                <w:szCs w:val="14"/>
              </w:rPr>
            </w:pPr>
          </w:p>
          <w:p w14:paraId="36DED5F3" w14:textId="241CAF38" w:rsidR="000B55B5" w:rsidRDefault="00062B27" w:rsidP="000B55B5">
            <w:pPr>
              <w:rPr>
                <w:sz w:val="14"/>
                <w:szCs w:val="16"/>
              </w:rPr>
            </w:pP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-13455524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02793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0B55B5" w:rsidRPr="008472E2">
              <w:rPr>
                <w:sz w:val="14"/>
                <w:szCs w:val="16"/>
              </w:rPr>
              <w:t xml:space="preserve"> 동의함  </w:t>
            </w:r>
            <w:r w:rsidR="00E02793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  <w:sdt>
              <w:sdtPr>
                <w:rPr>
                  <w:rFonts w:ascii="맑은 고딕" w:eastAsia="맑은 고딕" w:hAnsi="맑은 고딕" w:cs="굴림"/>
                  <w:color w:val="000000"/>
                  <w:kern w:val="0"/>
                  <w:szCs w:val="20"/>
                </w:rPr>
                <w:id w:val="1798611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A5705C">
                  <w:rPr>
                    <w:rFonts w:ascii="MS Gothic" w:eastAsia="MS Gothic" w:hAnsi="MS Gothic" w:cs="굴림" w:hint="eastAsia"/>
                    <w:color w:val="000000"/>
                    <w:kern w:val="0"/>
                    <w:szCs w:val="20"/>
                  </w:rPr>
                  <w:t>☐</w:t>
                </w:r>
              </w:sdtContent>
            </w:sdt>
            <w:r w:rsidR="000B55B5" w:rsidRPr="008472E2">
              <w:rPr>
                <w:sz w:val="14"/>
                <w:szCs w:val="16"/>
              </w:rPr>
              <w:t xml:space="preserve"> 동의하지 않음</w:t>
            </w:r>
          </w:p>
          <w:p w14:paraId="6A7FDF27" w14:textId="77777777" w:rsidR="008472E2" w:rsidRPr="008472E2" w:rsidRDefault="008472E2" w:rsidP="000B55B5">
            <w:pPr>
              <w:rPr>
                <w:sz w:val="6"/>
                <w:szCs w:val="8"/>
              </w:rPr>
            </w:pPr>
          </w:p>
          <w:p w14:paraId="43AA4AC8" w14:textId="77777777" w:rsidR="00B85177" w:rsidRPr="008472E2" w:rsidRDefault="000B55B5" w:rsidP="000B55B5">
            <w:pPr>
              <w:rPr>
                <w:sz w:val="12"/>
                <w:szCs w:val="14"/>
              </w:rPr>
            </w:pPr>
            <w:r w:rsidRPr="008472E2">
              <w:rPr>
                <w:sz w:val="12"/>
                <w:szCs w:val="14"/>
              </w:rPr>
              <w:t>(※ “동의하지 않음” 선택 시 참가신청이 제한될 수 있습니다.</w:t>
            </w:r>
            <w:r w:rsidR="008472E2" w:rsidRPr="008472E2">
              <w:rPr>
                <w:rFonts w:hint="eastAsia"/>
                <w:sz w:val="12"/>
                <w:szCs w:val="14"/>
              </w:rPr>
              <w:t>)</w:t>
            </w:r>
          </w:p>
          <w:p w14:paraId="412CA147" w14:textId="14EB2836" w:rsidR="008472E2" w:rsidRPr="008472E2" w:rsidRDefault="008472E2" w:rsidP="000B55B5">
            <w:pPr>
              <w:rPr>
                <w:bCs/>
                <w:sz w:val="14"/>
                <w:szCs w:val="12"/>
              </w:rPr>
            </w:pPr>
            <w:r w:rsidRPr="008472E2">
              <w:rPr>
                <w:rFonts w:hint="eastAsia"/>
                <w:bCs/>
                <w:sz w:val="12"/>
                <w:szCs w:val="10"/>
              </w:rPr>
              <w:t>(</w:t>
            </w:r>
            <w:r w:rsidRPr="008472E2">
              <w:rPr>
                <w:sz w:val="12"/>
                <w:szCs w:val="14"/>
              </w:rPr>
              <w:t>※</w:t>
            </w:r>
            <w:r w:rsidRPr="008472E2">
              <w:rPr>
                <w:rFonts w:hint="eastAsia"/>
                <w:sz w:val="12"/>
                <w:szCs w:val="14"/>
              </w:rPr>
              <w:t xml:space="preserve"> 주최자는 개인정보 보호법 및 관계 법령을 준수하며, 수집된 정보는 전시회 운영 목적 외에는 사용하지 않습니다.)</w:t>
            </w:r>
            <w:r>
              <w:rPr>
                <w:rFonts w:hint="eastAsia"/>
                <w:sz w:val="14"/>
                <w:szCs w:val="16"/>
              </w:rPr>
              <w:t xml:space="preserve"> </w:t>
            </w:r>
          </w:p>
        </w:tc>
      </w:tr>
    </w:tbl>
    <w:p w14:paraId="7DEDB74D" w14:textId="77644953" w:rsidR="00CD623F" w:rsidRPr="008472E2" w:rsidRDefault="00CD623F">
      <w:pPr>
        <w:rPr>
          <w:b/>
          <w:sz w:val="6"/>
        </w:rPr>
      </w:pPr>
    </w:p>
    <w:p w14:paraId="239E0434" w14:textId="1AD16498" w:rsidR="00DD5C1F" w:rsidRPr="001E2682" w:rsidRDefault="00CD2B69" w:rsidP="00D51E74">
      <w:pPr>
        <w:spacing w:after="0" w:line="240" w:lineRule="auto"/>
        <w:jc w:val="center"/>
        <w:rPr>
          <w:rFonts w:asciiTheme="minorEastAsia" w:hAnsiTheme="minorEastAsia"/>
          <w:b/>
          <w:bCs/>
          <w:szCs w:val="2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10E0A1" wp14:editId="3900B7E2">
                <wp:simplePos x="0" y="0"/>
                <wp:positionH relativeFrom="margin">
                  <wp:align>right</wp:align>
                </wp:positionH>
                <wp:positionV relativeFrom="paragraph">
                  <wp:posOffset>199238</wp:posOffset>
                </wp:positionV>
                <wp:extent cx="6642100" cy="675564"/>
                <wp:effectExtent l="0" t="0" r="6350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42100" cy="675564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970FCE" w14:textId="77777777" w:rsidR="009D3B27" w:rsidRPr="003C03D9" w:rsidRDefault="009D3B27" w:rsidP="009D3B27">
                            <w:pPr>
                              <w:spacing w:after="0" w:line="240" w:lineRule="auto"/>
                              <w:ind w:firstLineChars="100" w:firstLine="160"/>
                              <w:rPr>
                                <w:rFonts w:asciiTheme="minorEastAsia" w:hAnsiTheme="minor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※ 소음규정 </w:t>
                            </w:r>
                            <w:proofErr w:type="gramStart"/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안내 :</w:t>
                            </w:r>
                            <w:proofErr w:type="gramEnd"/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- 전시자는 전시장 내 음향기기를 사용할 경우 음향의 세기는 주최측 측정기준으로 90db이하로 조정한다.</w:t>
                            </w:r>
                          </w:p>
                          <w:p w14:paraId="7D5609D2" w14:textId="04012AD8" w:rsidR="009D3B27" w:rsidRDefault="009D3B27" w:rsidP="009D3B27">
                            <w:pPr>
                              <w:widowControl/>
                              <w:wordWrap/>
                              <w:autoSpaceDE/>
                              <w:autoSpaceDN/>
                              <w:snapToGrid w:val="0"/>
                              <w:spacing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3C03D9">
                              <w:rPr>
                                <w:rFonts w:asciiTheme="minorEastAsia" w:hAnsiTheme="minorEastAsia" w:hint="eastAsia"/>
                                <w:b/>
                                <w:bCs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                  </w:t>
                            </w:r>
                            <w:r w:rsidRPr="003C03D9">
                              <w:rPr>
                                <w:rFonts w:hint="eastAsia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- 전시자는 스피커의 방향을 복도가 아닌 해당 전시자의 부스 내로 향하도록 한다. </w:t>
                            </w:r>
                          </w:p>
                          <w:p w14:paraId="101EDC73" w14:textId="77777777" w:rsidR="00B85177" w:rsidRPr="009D3B27" w:rsidRDefault="00B85177" w:rsidP="009D3B27">
                            <w:pPr>
                              <w:widowControl/>
                              <w:wordWrap/>
                              <w:autoSpaceDE/>
                              <w:autoSpaceDN/>
                              <w:snapToGrid w:val="0"/>
                              <w:spacing w:after="0" w:line="240" w:lineRule="auto"/>
                              <w:rPr>
                                <w:rFonts w:ascii="HY견고딕" w:eastAsia="HY견고딕"/>
                                <w:sz w:val="10"/>
                                <w:szCs w:val="12"/>
                              </w:rPr>
                            </w:pPr>
                          </w:p>
                          <w:p w14:paraId="4C8EA617" w14:textId="6201A47E" w:rsidR="0023567E" w:rsidRPr="00674E1F" w:rsidRDefault="001E2682" w:rsidP="0023567E">
                            <w:pPr>
                              <w:jc w:val="center"/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</w:pPr>
                            <w:r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SPOEX2025</w:t>
                            </w:r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사무국 (</w:t>
                            </w:r>
                            <w:proofErr w:type="gramStart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TEL :</w:t>
                            </w:r>
                            <w:proofErr w:type="gramEnd"/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02-555-7153 , </w:t>
                            </w:r>
                            <w:r w:rsidR="003E111C" w:rsidRPr="00674E1F"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905520" w:rsidRPr="00674E1F"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  <w:t>E-mail</w:t>
                            </w:r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 xml:space="preserve"> : </w:t>
                            </w:r>
                            <w:r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spoex@kfairs.com</w:t>
                            </w:r>
                            <w:r w:rsidR="00CE0130" w:rsidRPr="00674E1F">
                              <w:rPr>
                                <w:rFonts w:ascii="HY견고딕" w:eastAsia="HY견고딕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3567E" w:rsidRPr="00674E1F">
                              <w:rPr>
                                <w:rFonts w:ascii="HY견고딕" w:eastAsia="HY견고딕" w:hint="eastAsia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ect w14:anchorId="2F10E0A1" id="직사각형 3" o:spid="_x0000_s1026" style="position:absolute;left:0;text-align:left;margin-left:471.8pt;margin-top:15.7pt;width:523pt;height:53.2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" fillcolor="#76923c [2406]" stroked="f" strokeweight="2pt">
                <v:textbox>
                  <w:txbxContent>
                    <w:p w14:paraId="21970FCE" w14:textId="77777777" w:rsidR="009D3B27" w:rsidRPr="003C03D9" w:rsidRDefault="009D3B27" w:rsidP="009D3B27">
                      <w:pPr>
                        <w:spacing w:after="0" w:line="240" w:lineRule="auto"/>
                        <w:ind w:firstLineChars="100" w:firstLine="160"/>
                        <w:rPr>
                          <w:rFonts w:asciiTheme="minorEastAsia" w:hAnsiTheme="minor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 xml:space="preserve">※ 소음규정 </w:t>
                      </w:r>
                      <w:proofErr w:type="gramStart"/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안내 :</w:t>
                      </w:r>
                      <w:proofErr w:type="gramEnd"/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 xml:space="preserve"> - 전시자는 전시장 내 음향기기를 사용할 경우 음향의 세기는 주최측 측정기준으로 90db이하로 조정한다.</w:t>
                      </w:r>
                    </w:p>
                    <w:p w14:paraId="7D5609D2" w14:textId="04012AD8" w:rsidR="009D3B27" w:rsidRDefault="009D3B27" w:rsidP="009D3B27">
                      <w:pPr>
                        <w:widowControl/>
                        <w:wordWrap/>
                        <w:autoSpaceDE/>
                        <w:autoSpaceDN/>
                        <w:snapToGrid w:val="0"/>
                        <w:spacing w:after="0" w:line="240" w:lineRule="auto"/>
                        <w:rPr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3C03D9">
                        <w:rPr>
                          <w:rFonts w:asciiTheme="minorEastAsia" w:hAnsiTheme="minorEastAsia" w:hint="eastAsia"/>
                          <w:b/>
                          <w:bCs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                   </w:t>
                      </w:r>
                      <w:r w:rsidRPr="003C03D9">
                        <w:rPr>
                          <w:rFonts w:hint="eastAsia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 xml:space="preserve"> - 전시자는 스피커의 방향을 복도가 아닌 해당 전시자의 부스 내로 향하도록 한다. </w:t>
                      </w:r>
                    </w:p>
                    <w:p w14:paraId="101EDC73" w14:textId="77777777" w:rsidR="00B85177" w:rsidRPr="009D3B27" w:rsidRDefault="00B85177" w:rsidP="009D3B27">
                      <w:pPr>
                        <w:widowControl/>
                        <w:wordWrap/>
                        <w:autoSpaceDE/>
                        <w:autoSpaceDN/>
                        <w:snapToGrid w:val="0"/>
                        <w:spacing w:after="0" w:line="240" w:lineRule="auto"/>
                        <w:rPr>
                          <w:rFonts w:ascii="HY견고딕" w:eastAsia="HY견고딕"/>
                          <w:sz w:val="10"/>
                          <w:szCs w:val="12"/>
                        </w:rPr>
                      </w:pPr>
                    </w:p>
                    <w:p w14:paraId="4C8EA617" w14:textId="6201A47E" w:rsidR="0023567E" w:rsidRPr="00674E1F" w:rsidRDefault="001E2682" w:rsidP="0023567E">
                      <w:pPr>
                        <w:jc w:val="center"/>
                        <w:rPr>
                          <w:rFonts w:ascii="HY견고딕" w:eastAsia="HY견고딕"/>
                          <w:sz w:val="18"/>
                          <w:szCs w:val="20"/>
                        </w:rPr>
                      </w:pPr>
                      <w:r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SPOEX2025</w:t>
                      </w:r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사무국 (</w:t>
                      </w:r>
                      <w:proofErr w:type="gramStart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TEL :</w:t>
                      </w:r>
                      <w:proofErr w:type="gramEnd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02-555-</w:t>
                      </w:r>
                      <w:proofErr w:type="gramStart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7153 ,</w:t>
                      </w:r>
                      <w:proofErr w:type="gramEnd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</w:t>
                      </w:r>
                      <w:r w:rsidR="003E111C" w:rsidRPr="00674E1F">
                        <w:rPr>
                          <w:rFonts w:ascii="HY견고딕" w:eastAsia="HY견고딕"/>
                          <w:sz w:val="18"/>
                          <w:szCs w:val="20"/>
                        </w:rPr>
                        <w:t xml:space="preserve"> </w:t>
                      </w:r>
                      <w:proofErr w:type="gramStart"/>
                      <w:r w:rsidR="00905520" w:rsidRPr="00674E1F">
                        <w:rPr>
                          <w:rFonts w:ascii="HY견고딕" w:eastAsia="HY견고딕"/>
                          <w:sz w:val="18"/>
                          <w:szCs w:val="20"/>
                        </w:rPr>
                        <w:t>E-mail</w:t>
                      </w:r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:</w:t>
                      </w:r>
                      <w:proofErr w:type="gramEnd"/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 xml:space="preserve"> </w:t>
                      </w:r>
                      <w:proofErr w:type="gramStart"/>
                      <w:r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spoex@kfairs.com</w:t>
                      </w:r>
                      <w:r w:rsidR="00CE0130" w:rsidRPr="00674E1F">
                        <w:rPr>
                          <w:rFonts w:ascii="HY견고딕" w:eastAsia="HY견고딕"/>
                          <w:sz w:val="18"/>
                          <w:szCs w:val="20"/>
                        </w:rPr>
                        <w:t xml:space="preserve"> </w:t>
                      </w:r>
                      <w:r w:rsidR="0023567E" w:rsidRPr="00674E1F">
                        <w:rPr>
                          <w:rFonts w:ascii="HY견고딕" w:eastAsia="HY견고딕" w:hint="eastAsia"/>
                          <w:sz w:val="18"/>
                          <w:szCs w:val="20"/>
                        </w:rPr>
                        <w:t>)</w:t>
                      </w:r>
                      <w:proofErr w:type="gram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1E2682" w:rsidRPr="001E2682">
        <w:rPr>
          <w:rFonts w:asciiTheme="minorEastAsia" w:hAnsiTheme="minorEastAsia" w:hint="eastAsia"/>
          <w:b/>
          <w:bCs/>
          <w:szCs w:val="28"/>
        </w:rPr>
        <w:t>당사는 SPOEX202</w:t>
      </w:r>
      <w:r w:rsidR="00930D89">
        <w:rPr>
          <w:rFonts w:asciiTheme="minorEastAsia" w:hAnsiTheme="minorEastAsia" w:hint="eastAsia"/>
          <w:b/>
          <w:bCs/>
          <w:szCs w:val="28"/>
        </w:rPr>
        <w:t>6</w:t>
      </w:r>
      <w:r w:rsidR="001E2682" w:rsidRPr="001E2682">
        <w:rPr>
          <w:rFonts w:asciiTheme="minorEastAsia" w:hAnsiTheme="minorEastAsia" w:hint="eastAsia"/>
          <w:b/>
          <w:bCs/>
          <w:szCs w:val="28"/>
        </w:rPr>
        <w:t xml:space="preserve"> 참가규정 및 계약조건(이면수록)을 수락하고, 상기와 같이 계약을 체결합니다.</w:t>
      </w:r>
    </w:p>
    <w:p w14:paraId="1E9FF149" w14:textId="77777777" w:rsidR="001E2682" w:rsidRPr="009D3B27" w:rsidRDefault="001E2682" w:rsidP="00DD5C1F">
      <w:pPr>
        <w:spacing w:after="0" w:line="240" w:lineRule="auto"/>
        <w:rPr>
          <w:rFonts w:asciiTheme="minorEastAsia" w:hAnsiTheme="minorEastAsia"/>
          <w:sz w:val="6"/>
          <w:szCs w:val="10"/>
        </w:rPr>
      </w:pPr>
    </w:p>
    <w:p w14:paraId="3614647B" w14:textId="49824DF8" w:rsidR="0023567E" w:rsidRPr="002F58E2" w:rsidRDefault="00FA0B06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br w:type="page"/>
      </w:r>
      <w:bookmarkEnd w:id="0"/>
      <w:r w:rsidR="00674E1F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6F5F152" wp14:editId="4DF0859C">
            <wp:simplePos x="0" y="0"/>
            <wp:positionH relativeFrom="column">
              <wp:posOffset>-143510</wp:posOffset>
            </wp:positionH>
            <wp:positionV relativeFrom="margin">
              <wp:posOffset>259080</wp:posOffset>
            </wp:positionV>
            <wp:extent cx="6946265" cy="9598660"/>
            <wp:effectExtent l="0" t="0" r="0" b="0"/>
            <wp:wrapThrough wrapText="bothSides">
              <wp:wrapPolygon edited="0">
                <wp:start x="296" y="0"/>
                <wp:lineTo x="118" y="86"/>
                <wp:lineTo x="59" y="2058"/>
                <wp:lineTo x="355" y="2101"/>
                <wp:lineTo x="59" y="2744"/>
                <wp:lineTo x="415" y="3472"/>
                <wp:lineTo x="118" y="3815"/>
                <wp:lineTo x="118" y="4030"/>
                <wp:lineTo x="296" y="4501"/>
                <wp:lineTo x="592" y="4844"/>
                <wp:lineTo x="415" y="4844"/>
                <wp:lineTo x="237" y="5058"/>
                <wp:lineTo x="59" y="6859"/>
                <wp:lineTo x="59" y="7588"/>
                <wp:lineTo x="296" y="8274"/>
                <wp:lineTo x="592" y="8960"/>
                <wp:lineTo x="296" y="9560"/>
                <wp:lineTo x="474" y="9603"/>
                <wp:lineTo x="10781" y="9645"/>
                <wp:lineTo x="178" y="9860"/>
                <wp:lineTo x="59" y="9945"/>
                <wp:lineTo x="296" y="10331"/>
                <wp:lineTo x="296" y="10803"/>
                <wp:lineTo x="415" y="11017"/>
                <wp:lineTo x="711" y="11017"/>
                <wp:lineTo x="118" y="11232"/>
                <wp:lineTo x="59" y="11360"/>
                <wp:lineTo x="296" y="11703"/>
                <wp:lineTo x="118" y="12475"/>
                <wp:lineTo x="59" y="13332"/>
                <wp:lineTo x="355" y="13761"/>
                <wp:lineTo x="178" y="13889"/>
                <wp:lineTo x="296" y="14318"/>
                <wp:lineTo x="415" y="14490"/>
                <wp:lineTo x="59" y="14490"/>
                <wp:lineTo x="59" y="19248"/>
                <wp:lineTo x="296" y="19934"/>
                <wp:lineTo x="355" y="20620"/>
                <wp:lineTo x="2962" y="21477"/>
                <wp:lineTo x="6753" y="21477"/>
                <wp:lineTo x="6753" y="21306"/>
                <wp:lineTo x="9656" y="20920"/>
                <wp:lineTo x="9774" y="20620"/>
                <wp:lineTo x="9300" y="20620"/>
                <wp:lineTo x="9893" y="20191"/>
                <wp:lineTo x="9952" y="19505"/>
                <wp:lineTo x="8945" y="19334"/>
                <wp:lineTo x="5509" y="19248"/>
                <wp:lineTo x="19193" y="18819"/>
                <wp:lineTo x="19252" y="18562"/>
                <wp:lineTo x="10722" y="18562"/>
                <wp:lineTo x="7997" y="17876"/>
                <wp:lineTo x="8234" y="17876"/>
                <wp:lineTo x="10130" y="17405"/>
                <wp:lineTo x="10781" y="17190"/>
                <wp:lineTo x="16350" y="17190"/>
                <wp:lineTo x="19193" y="16976"/>
                <wp:lineTo x="19193" y="16290"/>
                <wp:lineTo x="15816" y="16033"/>
                <wp:lineTo x="10900" y="15818"/>
                <wp:lineTo x="8412" y="15133"/>
                <wp:lineTo x="8767" y="15133"/>
                <wp:lineTo x="10248" y="14704"/>
                <wp:lineTo x="10781" y="14447"/>
                <wp:lineTo x="21148" y="14318"/>
                <wp:lineTo x="21207" y="13761"/>
                <wp:lineTo x="13743" y="13761"/>
                <wp:lineTo x="13802" y="13589"/>
                <wp:lineTo x="13032" y="13418"/>
                <wp:lineTo x="10781" y="13075"/>
                <wp:lineTo x="15935" y="13075"/>
                <wp:lineTo x="15935" y="12818"/>
                <wp:lineTo x="10781" y="12389"/>
                <wp:lineTo x="13684" y="12389"/>
                <wp:lineTo x="20259" y="11917"/>
                <wp:lineTo x="20318" y="11489"/>
                <wp:lineTo x="4384" y="11017"/>
                <wp:lineTo x="11433" y="11017"/>
                <wp:lineTo x="19252" y="10674"/>
                <wp:lineTo x="19311" y="10203"/>
                <wp:lineTo x="17890" y="10074"/>
                <wp:lineTo x="10722" y="9645"/>
                <wp:lineTo x="5983" y="8960"/>
                <wp:lineTo x="9952" y="8960"/>
                <wp:lineTo x="19904" y="8488"/>
                <wp:lineTo x="19845" y="8274"/>
                <wp:lineTo x="20082" y="7802"/>
                <wp:lineTo x="1777" y="7588"/>
                <wp:lineTo x="3850" y="7588"/>
                <wp:lineTo x="16942" y="6902"/>
                <wp:lineTo x="16764" y="6387"/>
                <wp:lineTo x="3199" y="6216"/>
                <wp:lineTo x="5509" y="6216"/>
                <wp:lineTo x="17712" y="5659"/>
                <wp:lineTo x="17831" y="5401"/>
                <wp:lineTo x="8945" y="4844"/>
                <wp:lineTo x="21385" y="4630"/>
                <wp:lineTo x="21444" y="4330"/>
                <wp:lineTo x="13151" y="4115"/>
                <wp:lineTo x="6338" y="3472"/>
                <wp:lineTo x="19904" y="3387"/>
                <wp:lineTo x="19845" y="2915"/>
                <wp:lineTo x="2903" y="2786"/>
                <wp:lineTo x="18660" y="2358"/>
                <wp:lineTo x="18719" y="2101"/>
                <wp:lineTo x="10781" y="2101"/>
                <wp:lineTo x="20911" y="1843"/>
                <wp:lineTo x="20852" y="1586"/>
                <wp:lineTo x="3258" y="1415"/>
                <wp:lineTo x="4739" y="1415"/>
                <wp:lineTo x="8353" y="943"/>
                <wp:lineTo x="8293" y="729"/>
                <wp:lineTo x="11018" y="600"/>
                <wp:lineTo x="10781" y="300"/>
                <wp:lineTo x="2606" y="0"/>
                <wp:lineTo x="296" y="0"/>
              </wp:wrapPolygon>
            </wp:wrapThrough>
            <wp:docPr id="11" name="그림 10">
              <a:extLst xmlns:a="http://schemas.openxmlformats.org/drawingml/2006/main">
                <a:ext uri="{FF2B5EF4-FFF2-40B4-BE49-F238E27FC236}">
                  <a16:creationId xmlns:a16="http://schemas.microsoft.com/office/drawing/2014/main" id="{862F8C40-4974-E46E-331E-CE1172FF99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0">
                      <a:extLst>
                        <a:ext uri="{FF2B5EF4-FFF2-40B4-BE49-F238E27FC236}">
                          <a16:creationId xmlns:a16="http://schemas.microsoft.com/office/drawing/2014/main" id="{862F8C40-4974-E46E-331E-CE1172FF99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6265" cy="959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0FE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A9B41" wp14:editId="3D34A0BA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6938645" cy="307340"/>
                <wp:effectExtent l="0" t="0" r="0" b="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38645" cy="30734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 w="4191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7AD6A" w14:textId="3C57F1AF" w:rsidR="009F05EF" w:rsidRPr="00DB40FE" w:rsidRDefault="00DB40FE" w:rsidP="009F05EF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DB40FE">
                              <w:rPr>
                                <w:rFonts w:ascii="HY견고딕" w:eastAsia="HY견고딕" w:hint="eastAsi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참가 규정 및 계약 조건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ect w14:anchorId="525A9B41" id="직사각형 7" o:spid="_x0000_s1027" style="position:absolute;left:0;text-align:left;margin-left:24.5pt;margin-top:24.5pt;width:546.35pt;height:24.2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" fillcolor="#76923c [2406]" stroked="f" strokeweight=".33pt">
                <v:textbox>
                  <w:txbxContent>
                    <w:p w14:paraId="5D57AD6A" w14:textId="3C57F1AF" w:rsidR="009F05EF" w:rsidRPr="00DB40FE" w:rsidRDefault="00DB40FE" w:rsidP="009F05EF">
                      <w:pPr>
                        <w:pStyle w:val="a8"/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DB40FE">
                        <w:rPr>
                          <w:rFonts w:ascii="HY견고딕" w:eastAsia="HY견고딕" w:hint="eastAsi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참가 규정 및 계약 조건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bookmarkEnd w:id="1"/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A6978" w14:textId="77777777" w:rsidR="00062B27" w:rsidRDefault="00062B27" w:rsidP="002418AD">
      <w:pPr>
        <w:spacing w:after="0" w:line="240" w:lineRule="auto"/>
      </w:pPr>
      <w:r>
        <w:separator/>
      </w:r>
    </w:p>
  </w:endnote>
  <w:endnote w:type="continuationSeparator" w:id="0">
    <w:p w14:paraId="226C5CD1" w14:textId="77777777" w:rsidR="00062B27" w:rsidRDefault="00062B27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41D4E" w14:textId="77777777" w:rsidR="00062B27" w:rsidRDefault="00062B27" w:rsidP="002418AD">
      <w:pPr>
        <w:spacing w:after="0" w:line="240" w:lineRule="auto"/>
      </w:pPr>
      <w:r>
        <w:separator/>
      </w:r>
    </w:p>
  </w:footnote>
  <w:footnote w:type="continuationSeparator" w:id="0">
    <w:p w14:paraId="1C24463A" w14:textId="77777777" w:rsidR="00062B27" w:rsidRDefault="00062B27" w:rsidP="00241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92511"/>
    <w:multiLevelType w:val="hybridMultilevel"/>
    <w:tmpl w:val="6B4CB3DE"/>
    <w:lvl w:ilvl="0" w:tplc="32BEF414">
      <w:start w:val="2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  <w:sz w:val="16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247261C8"/>
    <w:multiLevelType w:val="hybridMultilevel"/>
    <w:tmpl w:val="3E6E8492"/>
    <w:lvl w:ilvl="0" w:tplc="0372A3E0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" w15:restartNumberingAfterBreak="0">
    <w:nsid w:val="2E3B5BFE"/>
    <w:multiLevelType w:val="hybridMultilevel"/>
    <w:tmpl w:val="18F2840C"/>
    <w:lvl w:ilvl="0" w:tplc="5B428ED6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2E484AF1"/>
    <w:multiLevelType w:val="hybridMultilevel"/>
    <w:tmpl w:val="15326182"/>
    <w:lvl w:ilvl="0" w:tplc="84647B48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31B77696"/>
    <w:multiLevelType w:val="hybridMultilevel"/>
    <w:tmpl w:val="6204CAA0"/>
    <w:lvl w:ilvl="0" w:tplc="5E30E7C8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613D19BF"/>
    <w:multiLevelType w:val="hybridMultilevel"/>
    <w:tmpl w:val="C658972E"/>
    <w:lvl w:ilvl="0" w:tplc="D2884CFC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750E7AB9"/>
    <w:multiLevelType w:val="hybridMultilevel"/>
    <w:tmpl w:val="79D8BA5E"/>
    <w:lvl w:ilvl="0" w:tplc="362A7204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7E3C1ED2"/>
    <w:multiLevelType w:val="hybridMultilevel"/>
    <w:tmpl w:val="A7F02AB0"/>
    <w:lvl w:ilvl="0" w:tplc="DB92F05C">
      <w:start w:val="2"/>
      <w:numFmt w:val="bullet"/>
      <w:lvlText w:val="□"/>
      <w:lvlJc w:val="left"/>
      <w:pPr>
        <w:ind w:left="800" w:hanging="360"/>
      </w:pPr>
      <w:rPr>
        <w:rFonts w:ascii="맑은 고딕" w:eastAsia="맑은 고딕" w:hAnsi="맑은 고딕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016C0"/>
    <w:rsid w:val="00005146"/>
    <w:rsid w:val="00016E59"/>
    <w:rsid w:val="00037BA3"/>
    <w:rsid w:val="000448A3"/>
    <w:rsid w:val="00053558"/>
    <w:rsid w:val="000562E6"/>
    <w:rsid w:val="00057113"/>
    <w:rsid w:val="00062B27"/>
    <w:rsid w:val="0006739C"/>
    <w:rsid w:val="00072458"/>
    <w:rsid w:val="00072A64"/>
    <w:rsid w:val="00083AA6"/>
    <w:rsid w:val="00087172"/>
    <w:rsid w:val="000936E3"/>
    <w:rsid w:val="000B23AD"/>
    <w:rsid w:val="000B55B5"/>
    <w:rsid w:val="000C734A"/>
    <w:rsid w:val="00102E52"/>
    <w:rsid w:val="00104720"/>
    <w:rsid w:val="00104809"/>
    <w:rsid w:val="00107A05"/>
    <w:rsid w:val="0014271B"/>
    <w:rsid w:val="00146FA3"/>
    <w:rsid w:val="001569E9"/>
    <w:rsid w:val="001602F1"/>
    <w:rsid w:val="00166AC7"/>
    <w:rsid w:val="00171580"/>
    <w:rsid w:val="00187FDE"/>
    <w:rsid w:val="0019408B"/>
    <w:rsid w:val="001A1011"/>
    <w:rsid w:val="001B0C76"/>
    <w:rsid w:val="001B72D6"/>
    <w:rsid w:val="001C012C"/>
    <w:rsid w:val="001C4351"/>
    <w:rsid w:val="001E2682"/>
    <w:rsid w:val="001E7A79"/>
    <w:rsid w:val="001F57F7"/>
    <w:rsid w:val="00200CE8"/>
    <w:rsid w:val="00205DB8"/>
    <w:rsid w:val="0023567E"/>
    <w:rsid w:val="00235ABA"/>
    <w:rsid w:val="002418AD"/>
    <w:rsid w:val="00250FD5"/>
    <w:rsid w:val="0026223D"/>
    <w:rsid w:val="00263AE7"/>
    <w:rsid w:val="00272175"/>
    <w:rsid w:val="00272C1B"/>
    <w:rsid w:val="0028483F"/>
    <w:rsid w:val="00290DF4"/>
    <w:rsid w:val="002C659E"/>
    <w:rsid w:val="002F58E2"/>
    <w:rsid w:val="00303403"/>
    <w:rsid w:val="00315438"/>
    <w:rsid w:val="00324AE3"/>
    <w:rsid w:val="00334B56"/>
    <w:rsid w:val="0034532A"/>
    <w:rsid w:val="003535F2"/>
    <w:rsid w:val="00354EFF"/>
    <w:rsid w:val="003C03D9"/>
    <w:rsid w:val="003C6E73"/>
    <w:rsid w:val="003E111C"/>
    <w:rsid w:val="003E35D4"/>
    <w:rsid w:val="003E4C65"/>
    <w:rsid w:val="00400A8C"/>
    <w:rsid w:val="004033B7"/>
    <w:rsid w:val="004137BD"/>
    <w:rsid w:val="00414BE0"/>
    <w:rsid w:val="004203B3"/>
    <w:rsid w:val="00442F3B"/>
    <w:rsid w:val="0046279B"/>
    <w:rsid w:val="0046561E"/>
    <w:rsid w:val="004828A5"/>
    <w:rsid w:val="00493202"/>
    <w:rsid w:val="004B2A68"/>
    <w:rsid w:val="004D3C48"/>
    <w:rsid w:val="004D73DD"/>
    <w:rsid w:val="004E089F"/>
    <w:rsid w:val="004E342C"/>
    <w:rsid w:val="004E3B86"/>
    <w:rsid w:val="004F344C"/>
    <w:rsid w:val="004F351B"/>
    <w:rsid w:val="005237A8"/>
    <w:rsid w:val="00547436"/>
    <w:rsid w:val="00553044"/>
    <w:rsid w:val="00557E18"/>
    <w:rsid w:val="00584F17"/>
    <w:rsid w:val="005952E6"/>
    <w:rsid w:val="00595DD7"/>
    <w:rsid w:val="005B0275"/>
    <w:rsid w:val="005B1F29"/>
    <w:rsid w:val="005B4C6A"/>
    <w:rsid w:val="005B64CF"/>
    <w:rsid w:val="005C01F6"/>
    <w:rsid w:val="005C128B"/>
    <w:rsid w:val="005C387D"/>
    <w:rsid w:val="005D233A"/>
    <w:rsid w:val="005E1BAE"/>
    <w:rsid w:val="005F782E"/>
    <w:rsid w:val="005F7CA4"/>
    <w:rsid w:val="00615963"/>
    <w:rsid w:val="00620EED"/>
    <w:rsid w:val="00651041"/>
    <w:rsid w:val="00660618"/>
    <w:rsid w:val="00670930"/>
    <w:rsid w:val="00674E1F"/>
    <w:rsid w:val="006837E9"/>
    <w:rsid w:val="00684373"/>
    <w:rsid w:val="00684E89"/>
    <w:rsid w:val="00684F66"/>
    <w:rsid w:val="006855FC"/>
    <w:rsid w:val="00691921"/>
    <w:rsid w:val="00697A58"/>
    <w:rsid w:val="006C287F"/>
    <w:rsid w:val="006C687D"/>
    <w:rsid w:val="006E396D"/>
    <w:rsid w:val="00736B9D"/>
    <w:rsid w:val="00743D23"/>
    <w:rsid w:val="0074794B"/>
    <w:rsid w:val="00767939"/>
    <w:rsid w:val="00767C92"/>
    <w:rsid w:val="00785A4A"/>
    <w:rsid w:val="007860A9"/>
    <w:rsid w:val="007901BC"/>
    <w:rsid w:val="00790F50"/>
    <w:rsid w:val="007B64E1"/>
    <w:rsid w:val="007B6FBA"/>
    <w:rsid w:val="007C3E60"/>
    <w:rsid w:val="007E2EB1"/>
    <w:rsid w:val="007F6A69"/>
    <w:rsid w:val="00807E66"/>
    <w:rsid w:val="008142A9"/>
    <w:rsid w:val="00815DBC"/>
    <w:rsid w:val="00841470"/>
    <w:rsid w:val="008472E2"/>
    <w:rsid w:val="00850F44"/>
    <w:rsid w:val="008609AA"/>
    <w:rsid w:val="0086210A"/>
    <w:rsid w:val="008675E7"/>
    <w:rsid w:val="00873BDF"/>
    <w:rsid w:val="00873D04"/>
    <w:rsid w:val="0087585B"/>
    <w:rsid w:val="00876C96"/>
    <w:rsid w:val="008A4634"/>
    <w:rsid w:val="008B2CF8"/>
    <w:rsid w:val="008B7C51"/>
    <w:rsid w:val="008C17D6"/>
    <w:rsid w:val="008D0F58"/>
    <w:rsid w:val="00905520"/>
    <w:rsid w:val="0091108D"/>
    <w:rsid w:val="009129E7"/>
    <w:rsid w:val="009155CD"/>
    <w:rsid w:val="00917894"/>
    <w:rsid w:val="00930D89"/>
    <w:rsid w:val="00933093"/>
    <w:rsid w:val="00935F4E"/>
    <w:rsid w:val="009479B0"/>
    <w:rsid w:val="00953664"/>
    <w:rsid w:val="00970526"/>
    <w:rsid w:val="00996216"/>
    <w:rsid w:val="00996908"/>
    <w:rsid w:val="009B1ACB"/>
    <w:rsid w:val="009D013F"/>
    <w:rsid w:val="009D2963"/>
    <w:rsid w:val="009D29B7"/>
    <w:rsid w:val="009D3B27"/>
    <w:rsid w:val="009D3D22"/>
    <w:rsid w:val="009F05EF"/>
    <w:rsid w:val="00A12EE9"/>
    <w:rsid w:val="00A13168"/>
    <w:rsid w:val="00A15E17"/>
    <w:rsid w:val="00A42738"/>
    <w:rsid w:val="00A430D8"/>
    <w:rsid w:val="00A51600"/>
    <w:rsid w:val="00A5705C"/>
    <w:rsid w:val="00A60C15"/>
    <w:rsid w:val="00A6219B"/>
    <w:rsid w:val="00A636A0"/>
    <w:rsid w:val="00A6380C"/>
    <w:rsid w:val="00A641AA"/>
    <w:rsid w:val="00A6596A"/>
    <w:rsid w:val="00A76C2E"/>
    <w:rsid w:val="00A8018E"/>
    <w:rsid w:val="00A84857"/>
    <w:rsid w:val="00A92DBD"/>
    <w:rsid w:val="00AA35A1"/>
    <w:rsid w:val="00AB6853"/>
    <w:rsid w:val="00AE70E2"/>
    <w:rsid w:val="00B16D1B"/>
    <w:rsid w:val="00B344B6"/>
    <w:rsid w:val="00B36B37"/>
    <w:rsid w:val="00B85177"/>
    <w:rsid w:val="00BA1A9F"/>
    <w:rsid w:val="00BA2436"/>
    <w:rsid w:val="00BB0705"/>
    <w:rsid w:val="00BB5B32"/>
    <w:rsid w:val="00BB7049"/>
    <w:rsid w:val="00BC0925"/>
    <w:rsid w:val="00BC58F2"/>
    <w:rsid w:val="00BD4732"/>
    <w:rsid w:val="00BE28A8"/>
    <w:rsid w:val="00BE367F"/>
    <w:rsid w:val="00BE4765"/>
    <w:rsid w:val="00BF0F9F"/>
    <w:rsid w:val="00BF1A25"/>
    <w:rsid w:val="00BF365F"/>
    <w:rsid w:val="00BF65D5"/>
    <w:rsid w:val="00BF7D8E"/>
    <w:rsid w:val="00C069FC"/>
    <w:rsid w:val="00C1262A"/>
    <w:rsid w:val="00C14095"/>
    <w:rsid w:val="00C14198"/>
    <w:rsid w:val="00C300AF"/>
    <w:rsid w:val="00C35C4B"/>
    <w:rsid w:val="00C43C1F"/>
    <w:rsid w:val="00C8409F"/>
    <w:rsid w:val="00C96BF0"/>
    <w:rsid w:val="00CA3244"/>
    <w:rsid w:val="00CB36A7"/>
    <w:rsid w:val="00CD2B69"/>
    <w:rsid w:val="00CD623F"/>
    <w:rsid w:val="00CE0130"/>
    <w:rsid w:val="00D01EC4"/>
    <w:rsid w:val="00D0486F"/>
    <w:rsid w:val="00D14B0D"/>
    <w:rsid w:val="00D1689D"/>
    <w:rsid w:val="00D32777"/>
    <w:rsid w:val="00D372C9"/>
    <w:rsid w:val="00D50171"/>
    <w:rsid w:val="00D51E74"/>
    <w:rsid w:val="00D53D06"/>
    <w:rsid w:val="00D55AF2"/>
    <w:rsid w:val="00D624CF"/>
    <w:rsid w:val="00D70072"/>
    <w:rsid w:val="00D82DA9"/>
    <w:rsid w:val="00D87483"/>
    <w:rsid w:val="00D974C9"/>
    <w:rsid w:val="00DA0B06"/>
    <w:rsid w:val="00DA5AA7"/>
    <w:rsid w:val="00DB40FE"/>
    <w:rsid w:val="00DC7761"/>
    <w:rsid w:val="00DC7EF9"/>
    <w:rsid w:val="00DD1B74"/>
    <w:rsid w:val="00DD3633"/>
    <w:rsid w:val="00DD4189"/>
    <w:rsid w:val="00DD5C1F"/>
    <w:rsid w:val="00DD5D14"/>
    <w:rsid w:val="00DD6354"/>
    <w:rsid w:val="00DE0943"/>
    <w:rsid w:val="00DF35B7"/>
    <w:rsid w:val="00DF771D"/>
    <w:rsid w:val="00E02721"/>
    <w:rsid w:val="00E02793"/>
    <w:rsid w:val="00E13CC5"/>
    <w:rsid w:val="00E151AF"/>
    <w:rsid w:val="00E16A65"/>
    <w:rsid w:val="00E41792"/>
    <w:rsid w:val="00E52EA7"/>
    <w:rsid w:val="00E55D53"/>
    <w:rsid w:val="00E62BE8"/>
    <w:rsid w:val="00E722CB"/>
    <w:rsid w:val="00E940A3"/>
    <w:rsid w:val="00E96731"/>
    <w:rsid w:val="00EA4307"/>
    <w:rsid w:val="00EC2C04"/>
    <w:rsid w:val="00EC4783"/>
    <w:rsid w:val="00ED2D08"/>
    <w:rsid w:val="00ED7EEF"/>
    <w:rsid w:val="00EF4BF2"/>
    <w:rsid w:val="00EF57B4"/>
    <w:rsid w:val="00F116F8"/>
    <w:rsid w:val="00F21DA4"/>
    <w:rsid w:val="00F31906"/>
    <w:rsid w:val="00F506D1"/>
    <w:rsid w:val="00F54ADD"/>
    <w:rsid w:val="00F63653"/>
    <w:rsid w:val="00F722BC"/>
    <w:rsid w:val="00F84ADD"/>
    <w:rsid w:val="00FA0B06"/>
    <w:rsid w:val="00FA453B"/>
    <w:rsid w:val="00FC03F3"/>
    <w:rsid w:val="00FC197F"/>
    <w:rsid w:val="00FE021C"/>
    <w:rsid w:val="00FE1A18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54ABF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ADFE9F-3E96-4BE9-A103-46D782097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박준영</cp:lastModifiedBy>
  <cp:revision>6</cp:revision>
  <cp:lastPrinted>2024-09-11T07:09:00Z</cp:lastPrinted>
  <dcterms:created xsi:type="dcterms:W3CDTF">2025-11-13T00:26:00Z</dcterms:created>
  <dcterms:modified xsi:type="dcterms:W3CDTF">2025-11-13T01:18:00Z</dcterms:modified>
</cp:coreProperties>
</file>